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67B42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C099B">
        <w:rPr>
          <w:rFonts w:eastAsia="Times New Roman" w:cstheme="minorHAnsi"/>
          <w:b/>
        </w:rPr>
        <w:t>67181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322E818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C099B" w:rsidRPr="00820010">
          <w:rPr>
            <w:rStyle w:val="Hyperlink"/>
            <w:rFonts w:eastAsia="Times New Roman" w:cstheme="minorHAnsi"/>
            <w:b/>
          </w:rPr>
          <w:t>https://review.jove.com/account/file-uploader?src=20490253</w:t>
        </w:r>
      </w:hyperlink>
    </w:p>
    <w:p w14:paraId="5960C342" w14:textId="77777777" w:rsidR="00DC099B" w:rsidRPr="00B07A3B" w:rsidRDefault="00DC099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F1DF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72F64" w:rsidRPr="00272F64">
        <w:rPr>
          <w:rStyle w:val="ArticleTitle"/>
          <w:rFonts w:cstheme="minorHAnsi"/>
        </w:rPr>
        <w:t>Anchorage of Twisted Testis: A Rat Model of Ischemia Reperfusion Injury of the Testi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34ACB8" w14:textId="1023475A" w:rsidR="00272F64" w:rsidRPr="00272F64" w:rsidRDefault="00272F64" w:rsidP="00272F64">
      <w:pPr>
        <w:outlineLvl w:val="0"/>
        <w:rPr>
          <w:rFonts w:eastAsia="Times New Roman" w:cstheme="minorHAnsi"/>
          <w:b/>
          <w:sz w:val="28"/>
          <w:szCs w:val="28"/>
        </w:rPr>
      </w:pPr>
      <w:r w:rsidRPr="00272F64">
        <w:rPr>
          <w:rFonts w:eastAsia="Times New Roman" w:cstheme="minorHAnsi"/>
          <w:b/>
          <w:sz w:val="28"/>
          <w:szCs w:val="28"/>
        </w:rPr>
        <w:t>Oladele A. Afolabi</w:t>
      </w:r>
      <w:r w:rsidRPr="00272F6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72F64">
        <w:rPr>
          <w:rFonts w:eastAsia="Times New Roman" w:cstheme="minorHAnsi"/>
          <w:b/>
          <w:sz w:val="28"/>
          <w:szCs w:val="28"/>
        </w:rPr>
        <w:t xml:space="preserve">, Johnson O. </w:t>
      </w:r>
      <w:proofErr w:type="spellStart"/>
      <w:r w:rsidRPr="00272F64">
        <w:rPr>
          <w:rFonts w:eastAsia="Times New Roman" w:cstheme="minorHAnsi"/>
          <w:b/>
          <w:sz w:val="28"/>
          <w:szCs w:val="28"/>
        </w:rPr>
        <w:t>Odesanya</w:t>
      </w:r>
      <w:proofErr w:type="spellEnd"/>
      <w:r w:rsidRPr="00272F64">
        <w:rPr>
          <w:rFonts w:eastAsia="Times New Roman" w:cstheme="minorHAnsi"/>
          <w:b/>
          <w:sz w:val="28"/>
          <w:szCs w:val="28"/>
        </w:rPr>
        <w:t>, Richard A. Ajike</w:t>
      </w:r>
      <w:r w:rsidRPr="00272F6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72F64">
        <w:rPr>
          <w:rFonts w:eastAsia="Times New Roman" w:cstheme="minorHAnsi"/>
          <w:b/>
          <w:sz w:val="28"/>
          <w:szCs w:val="28"/>
        </w:rPr>
        <w:t>,Olubunmi S. Oyekunle</w:t>
      </w:r>
      <w:r w:rsidRPr="00272F64">
        <w:rPr>
          <w:rFonts w:eastAsia="Times New Roman" w:cstheme="minorHAnsi"/>
          <w:b/>
          <w:sz w:val="28"/>
          <w:szCs w:val="28"/>
          <w:vertAlign w:val="superscript"/>
        </w:rPr>
        <w:t xml:space="preserve">1, </w:t>
      </w:r>
      <w:r w:rsidRPr="00272F64">
        <w:rPr>
          <w:rFonts w:eastAsia="Times New Roman" w:cstheme="minorHAnsi"/>
          <w:b/>
          <w:sz w:val="28"/>
          <w:szCs w:val="28"/>
        </w:rPr>
        <w:t>Babatunde A. Alabi</w:t>
      </w:r>
      <w:r w:rsidRPr="00272F6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72F64">
        <w:rPr>
          <w:rFonts w:eastAsia="Times New Roman" w:cstheme="minorHAnsi"/>
          <w:b/>
          <w:sz w:val="28"/>
          <w:szCs w:val="28"/>
        </w:rPr>
        <w:t>, Olajumoke D. Ogunleye</w:t>
      </w:r>
      <w:r w:rsidRPr="00272F6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72F64">
        <w:rPr>
          <w:rFonts w:eastAsia="Times New Roman" w:cstheme="minorHAnsi"/>
          <w:b/>
          <w:sz w:val="28"/>
          <w:szCs w:val="28"/>
        </w:rPr>
        <w:t>,</w:t>
      </w:r>
      <w:r w:rsidRPr="00272F64">
        <w:rPr>
          <w:rFonts w:eastAsia="Times New Roman" w:cstheme="minorHAnsi"/>
          <w:b/>
          <w:sz w:val="28"/>
          <w:szCs w:val="28"/>
          <w:vertAlign w:val="superscript"/>
        </w:rPr>
        <w:t xml:space="preserve">  </w:t>
      </w:r>
      <w:r w:rsidRPr="00272F64">
        <w:rPr>
          <w:rFonts w:eastAsia="Times New Roman" w:cstheme="minorHAnsi"/>
          <w:b/>
          <w:sz w:val="28"/>
          <w:szCs w:val="28"/>
        </w:rPr>
        <w:t>Roland E. Akhigbe</w:t>
      </w:r>
      <w:r w:rsidRPr="00272F64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48D2F80B" w14:textId="77777777" w:rsidR="00272F64" w:rsidRPr="00272F64" w:rsidRDefault="00272F64" w:rsidP="00272F6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608298BC" w14:textId="1CD939BD" w:rsidR="00272F64" w:rsidRPr="00272F64" w:rsidRDefault="00272F64" w:rsidP="00272F64">
      <w:pPr>
        <w:outlineLvl w:val="0"/>
        <w:rPr>
          <w:rFonts w:eastAsia="Times New Roman" w:cstheme="minorHAnsi"/>
          <w:b/>
          <w:sz w:val="28"/>
          <w:szCs w:val="28"/>
        </w:rPr>
      </w:pPr>
      <w:r w:rsidRPr="00272F6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72F64">
        <w:rPr>
          <w:rFonts w:eastAsia="Times New Roman" w:cstheme="minorHAnsi"/>
          <w:b/>
          <w:sz w:val="28"/>
          <w:szCs w:val="28"/>
        </w:rPr>
        <w:t xml:space="preserve">Department of Physiology Ladoke Akintola </w:t>
      </w:r>
      <w:r w:rsidRPr="00272F64">
        <w:rPr>
          <w:rFonts w:eastAsia="Times New Roman" w:cstheme="minorHAnsi"/>
          <w:b/>
          <w:bCs/>
          <w:sz w:val="28"/>
          <w:szCs w:val="28"/>
        </w:rPr>
        <w:t>University of Technology</w:t>
      </w:r>
    </w:p>
    <w:p w14:paraId="0D2A3CDE" w14:textId="5488DAFB" w:rsidR="00272F64" w:rsidRPr="00272F64" w:rsidRDefault="00272F64" w:rsidP="00272F64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272F6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72F64">
        <w:rPr>
          <w:rFonts w:eastAsia="Times New Roman" w:cstheme="minorHAnsi"/>
          <w:b/>
          <w:sz w:val="28"/>
          <w:szCs w:val="28"/>
        </w:rPr>
        <w:t>Department of Pharmacology, Bowen</w:t>
      </w:r>
      <w:r w:rsidRPr="00272F64">
        <w:rPr>
          <w:rFonts w:eastAsia="Times New Roman" w:cstheme="minorHAnsi"/>
          <w:b/>
          <w:bCs/>
          <w:sz w:val="28"/>
          <w:szCs w:val="28"/>
        </w:rPr>
        <w:t xml:space="preserve"> University</w:t>
      </w:r>
    </w:p>
    <w:p w14:paraId="74A3CDA1" w14:textId="2A966176" w:rsidR="00D6314B" w:rsidRPr="00B07A3B" w:rsidRDefault="00272F6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72F64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272F64">
        <w:rPr>
          <w:rFonts w:eastAsia="Times New Roman" w:cstheme="minorHAnsi"/>
          <w:b/>
          <w:bCs/>
          <w:sz w:val="28"/>
          <w:szCs w:val="28"/>
        </w:rPr>
        <w:t>Reproductive Biology and Toxicology Research Laboratory, Oasis of Grace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B2B9AC6" w:rsidR="004E0C5A" w:rsidRPr="00272F64" w:rsidRDefault="00272F64" w:rsidP="00272F64">
      <w:pPr>
        <w:rPr>
          <w:rFonts w:asciiTheme="majorHAnsi" w:hAnsiTheme="majorHAnsi" w:cstheme="majorHAnsi"/>
          <w:b/>
        </w:rPr>
      </w:pPr>
      <w:bookmarkStart w:id="0" w:name="_Hlk25233958"/>
      <w:r w:rsidRPr="000E4618">
        <w:rPr>
          <w:rFonts w:asciiTheme="majorHAnsi" w:hAnsiTheme="majorHAnsi" w:cstheme="majorHAnsi"/>
        </w:rPr>
        <w:t>Oladele A. Afolabi</w:t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hyperlink r:id="rId8" w:history="1">
        <w:r w:rsidRPr="000E4618">
          <w:rPr>
            <w:rStyle w:val="Hyperlink"/>
            <w:rFonts w:asciiTheme="majorHAnsi" w:hAnsiTheme="majorHAnsi" w:cstheme="majorHAnsi"/>
            <w:color w:val="auto"/>
          </w:rPr>
          <w:t>aoafolabi59@lautech.edu.ng</w:t>
        </w:r>
      </w:hyperlink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1E01DBA" w14:textId="77777777" w:rsidR="00272F64" w:rsidRPr="000E4618" w:rsidRDefault="00272F64" w:rsidP="00272F64">
      <w:pPr>
        <w:rPr>
          <w:rFonts w:asciiTheme="majorHAnsi" w:hAnsiTheme="majorHAnsi" w:cstheme="majorHAnsi"/>
          <w:b/>
        </w:rPr>
      </w:pPr>
      <w:r w:rsidRPr="000E4618">
        <w:rPr>
          <w:rFonts w:asciiTheme="majorHAnsi" w:hAnsiTheme="majorHAnsi" w:cstheme="majorHAnsi"/>
        </w:rPr>
        <w:t>Oladele A. Afolabi</w:t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hyperlink r:id="rId9" w:history="1">
        <w:r w:rsidRPr="000E4618">
          <w:rPr>
            <w:rStyle w:val="Hyperlink"/>
            <w:rFonts w:asciiTheme="majorHAnsi" w:hAnsiTheme="majorHAnsi" w:cstheme="majorHAnsi"/>
            <w:color w:val="auto"/>
          </w:rPr>
          <w:t>aoafolabi59@lautech.edu.ng</w:t>
        </w:r>
      </w:hyperlink>
    </w:p>
    <w:p w14:paraId="1E1DB043" w14:textId="77777777" w:rsidR="00272F64" w:rsidRPr="000E4618" w:rsidRDefault="00272F64" w:rsidP="00272F64">
      <w:pPr>
        <w:rPr>
          <w:rFonts w:asciiTheme="majorHAnsi" w:hAnsiTheme="majorHAnsi" w:cstheme="majorHAnsi"/>
        </w:rPr>
      </w:pPr>
      <w:r w:rsidRPr="000E4618">
        <w:rPr>
          <w:rFonts w:asciiTheme="majorHAnsi" w:hAnsiTheme="majorHAnsi" w:cstheme="majorHAnsi"/>
        </w:rPr>
        <w:t xml:space="preserve">Johnson O. </w:t>
      </w:r>
      <w:proofErr w:type="spellStart"/>
      <w:r w:rsidRPr="000E4618">
        <w:rPr>
          <w:rFonts w:asciiTheme="majorHAnsi" w:hAnsiTheme="majorHAnsi" w:cstheme="majorHAnsi"/>
        </w:rPr>
        <w:t>Odesanya</w:t>
      </w:r>
      <w:proofErr w:type="spellEnd"/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hyperlink r:id="rId10" w:history="1">
        <w:r w:rsidRPr="000E4618">
          <w:rPr>
            <w:rStyle w:val="Hyperlink"/>
            <w:rFonts w:asciiTheme="majorHAnsi" w:hAnsiTheme="majorHAnsi" w:cstheme="majorHAnsi"/>
            <w:color w:val="auto"/>
          </w:rPr>
          <w:t>odesanyajo@abuad.edu.ng</w:t>
        </w:r>
      </w:hyperlink>
    </w:p>
    <w:p w14:paraId="73FFBCCC" w14:textId="77777777" w:rsidR="00272F64" w:rsidRPr="000E4618" w:rsidRDefault="00272F64" w:rsidP="00272F64">
      <w:pPr>
        <w:rPr>
          <w:rFonts w:asciiTheme="majorHAnsi" w:hAnsiTheme="majorHAnsi" w:cstheme="majorHAnsi"/>
        </w:rPr>
      </w:pPr>
      <w:r w:rsidRPr="000E4618">
        <w:rPr>
          <w:rFonts w:asciiTheme="majorHAnsi" w:hAnsiTheme="majorHAnsi" w:cstheme="majorHAnsi"/>
        </w:rPr>
        <w:t>Richard A. Ajike</w:t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hyperlink r:id="rId11" w:history="1">
        <w:r w:rsidRPr="000E4618">
          <w:rPr>
            <w:rStyle w:val="Hyperlink"/>
            <w:rFonts w:asciiTheme="majorHAnsi" w:hAnsiTheme="majorHAnsi" w:cstheme="majorHAnsi"/>
            <w:color w:val="auto"/>
          </w:rPr>
          <w:t>ajikerichard@gmail.com</w:t>
        </w:r>
      </w:hyperlink>
    </w:p>
    <w:p w14:paraId="34FAE2BC" w14:textId="77777777" w:rsidR="00272F64" w:rsidRPr="000E4618" w:rsidRDefault="00272F64" w:rsidP="00272F64">
      <w:pPr>
        <w:rPr>
          <w:rFonts w:asciiTheme="majorHAnsi" w:hAnsiTheme="majorHAnsi" w:cstheme="majorHAnsi"/>
        </w:rPr>
      </w:pPr>
      <w:r w:rsidRPr="000E4618">
        <w:rPr>
          <w:rFonts w:asciiTheme="majorHAnsi" w:hAnsiTheme="majorHAnsi" w:cstheme="majorHAnsi"/>
        </w:rPr>
        <w:t xml:space="preserve">Olubunmi S. </w:t>
      </w:r>
      <w:proofErr w:type="spellStart"/>
      <w:r w:rsidRPr="000E4618">
        <w:rPr>
          <w:rFonts w:asciiTheme="majorHAnsi" w:hAnsiTheme="majorHAnsi" w:cstheme="majorHAnsi"/>
        </w:rPr>
        <w:t>Oyekunle</w:t>
      </w:r>
      <w:proofErr w:type="spellEnd"/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hyperlink r:id="rId12" w:history="1">
        <w:r w:rsidRPr="000E4618">
          <w:rPr>
            <w:rStyle w:val="Hyperlink"/>
            <w:rFonts w:asciiTheme="majorHAnsi" w:hAnsiTheme="majorHAnsi" w:cstheme="majorHAnsi"/>
            <w:color w:val="auto"/>
          </w:rPr>
          <w:t>osoyekunle52@lautech.edu.ng</w:t>
        </w:r>
      </w:hyperlink>
    </w:p>
    <w:p w14:paraId="17D90D42" w14:textId="77777777" w:rsidR="00272F64" w:rsidRPr="000E4618" w:rsidRDefault="00272F64" w:rsidP="00272F64">
      <w:pPr>
        <w:rPr>
          <w:rFonts w:asciiTheme="majorHAnsi" w:hAnsiTheme="majorHAnsi" w:cstheme="majorHAnsi"/>
        </w:rPr>
      </w:pPr>
      <w:r w:rsidRPr="000E4618">
        <w:rPr>
          <w:rFonts w:asciiTheme="majorHAnsi" w:hAnsiTheme="majorHAnsi" w:cstheme="majorHAnsi"/>
        </w:rPr>
        <w:t>Babatunde A. Alabi</w:t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hyperlink r:id="rId13" w:history="1">
        <w:r w:rsidRPr="000E4618">
          <w:rPr>
            <w:rStyle w:val="Hyperlink"/>
            <w:rFonts w:asciiTheme="majorHAnsi" w:hAnsiTheme="majorHAnsi" w:cstheme="majorHAnsi"/>
            <w:color w:val="auto"/>
          </w:rPr>
          <w:t>babatunde.alabi@bowen.edu.ng</w:t>
        </w:r>
      </w:hyperlink>
    </w:p>
    <w:p w14:paraId="7CDE50F9" w14:textId="77777777" w:rsidR="00272F64" w:rsidRPr="000E4618" w:rsidRDefault="00272F64" w:rsidP="00272F64">
      <w:pPr>
        <w:rPr>
          <w:rFonts w:asciiTheme="majorHAnsi" w:hAnsiTheme="majorHAnsi" w:cstheme="majorHAnsi"/>
        </w:rPr>
      </w:pPr>
      <w:r w:rsidRPr="000E4618">
        <w:rPr>
          <w:rFonts w:asciiTheme="majorHAnsi" w:hAnsiTheme="majorHAnsi" w:cstheme="majorHAnsi"/>
        </w:rPr>
        <w:t>Olajumoke D. Ogunleye</w:t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  <w:t>ogunleyeolajumoked@gmail.com</w:t>
      </w:r>
    </w:p>
    <w:p w14:paraId="77D562E7" w14:textId="77777777" w:rsidR="00272F64" w:rsidRPr="000E4618" w:rsidRDefault="00272F64" w:rsidP="00272F64">
      <w:pPr>
        <w:rPr>
          <w:rFonts w:asciiTheme="majorHAnsi" w:hAnsiTheme="majorHAnsi" w:cstheme="majorHAnsi"/>
        </w:rPr>
      </w:pPr>
      <w:r w:rsidRPr="000E4618">
        <w:rPr>
          <w:rFonts w:asciiTheme="majorHAnsi" w:hAnsiTheme="majorHAnsi" w:cstheme="majorHAnsi"/>
        </w:rPr>
        <w:t>Roland E. Akhigbe</w:t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r w:rsidRPr="000E4618">
        <w:rPr>
          <w:rFonts w:asciiTheme="majorHAnsi" w:hAnsiTheme="majorHAnsi" w:cstheme="majorHAnsi"/>
        </w:rPr>
        <w:tab/>
      </w:r>
      <w:hyperlink r:id="rId14" w:history="1">
        <w:r w:rsidRPr="000E4618">
          <w:rPr>
            <w:rStyle w:val="Hyperlink"/>
            <w:rFonts w:asciiTheme="majorHAnsi" w:hAnsiTheme="majorHAnsi" w:cstheme="majorHAnsi"/>
            <w:color w:val="auto"/>
          </w:rPr>
          <w:t>reakhigbe@lautech.edu.ng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0FCCCEA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B409D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8183FF6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B409D" w:rsidRPr="00FB409D">
        <w:rPr>
          <w:rFonts w:eastAsia="Times New Roman" w:cstheme="minorHAnsi"/>
          <w:b/>
          <w:iCs w:val="0"/>
          <w:color w:val="auto"/>
        </w:rPr>
        <w:t>NO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AECA485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FB409D" w:rsidRPr="00FB409D">
        <w:rPr>
          <w:rFonts w:eastAsia="Times New Roman" w:cstheme="minorHAnsi"/>
          <w:b/>
          <w:iCs w:val="0"/>
          <w:color w:val="auto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B04A2A0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B37CDD">
        <w:rPr>
          <w:rFonts w:ascii="Calibri" w:hAnsi="Calibri" w:cs="Calibri"/>
          <w:color w:val="222222"/>
        </w:rPr>
        <w:t xml:space="preserve">THIS HAS BEEN SUBMITTED TO </w:t>
      </w:r>
      <w:proofErr w:type="spellStart"/>
      <w:r w:rsidR="00B37CDD">
        <w:rPr>
          <w:rFonts w:ascii="Calibri" w:hAnsi="Calibri" w:cs="Calibri"/>
          <w:color w:val="222222"/>
        </w:rPr>
        <w:t>JoVE</w:t>
      </w:r>
      <w:proofErr w:type="spellEnd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514EBCE8" w:rsidR="000A7C4F" w:rsidRDefault="000A7C4F" w:rsidP="00272F64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A129C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E5F560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A129C">
        <w:rPr>
          <w:rFonts w:cstheme="minorHAnsi"/>
          <w:bCs/>
          <w:sz w:val="22"/>
          <w:szCs w:val="22"/>
        </w:rPr>
        <w:t>10</w:t>
      </w:r>
    </w:p>
    <w:p w14:paraId="5AAC9C6C" w14:textId="323638A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A129C">
        <w:rPr>
          <w:rFonts w:cstheme="minorHAnsi"/>
          <w:bCs/>
          <w:sz w:val="22"/>
          <w:szCs w:val="22"/>
        </w:rPr>
        <w:t>1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301F9E0" w14:textId="3F97B564" w:rsidR="00655191" w:rsidRDefault="00655191" w:rsidP="00655191">
      <w:pPr>
        <w:rPr>
          <w:rFonts w:cs="Calibri"/>
          <w:b/>
          <w:bCs/>
          <w:color w:val="auto"/>
          <w:sz w:val="28"/>
          <w:szCs w:val="28"/>
          <w:shd w:val="clear" w:color="auto" w:fill="FFFFFF"/>
        </w:rPr>
      </w:pPr>
      <w:r w:rsidRPr="009F5563">
        <w:rPr>
          <w:rFonts w:eastAsia="Times New Roman" w:cstheme="minorHAnsi"/>
          <w:b/>
          <w:highlight w:val="yellow"/>
        </w:rPr>
        <w:t>AUTHORS: Please note that due to a template change, all statements are now restricted to a 20-word limit. Some statements have been edited for brevity</w:t>
      </w:r>
      <w:r>
        <w:rPr>
          <w:rFonts w:eastAsia="Times New Roman" w:cstheme="minorHAnsi"/>
          <w:b/>
        </w:rPr>
        <w:br/>
      </w:r>
      <w:r>
        <w:rPr>
          <w:rFonts w:eastAsia="Times New Roman" w:cstheme="minorHAnsi"/>
          <w:b/>
        </w:rPr>
        <w:br/>
      </w:r>
      <w:r w:rsidRPr="000C2B75">
        <w:rPr>
          <w:rFonts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65488333" w14:textId="0DDBD7AD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705C75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16026CD8" w:rsidR="007D61A8" w:rsidRPr="00655191" w:rsidRDefault="0065519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55191">
        <w:rPr>
          <w:rStyle w:val="AuthorName"/>
          <w:rFonts w:asciiTheme="minorHAnsi" w:eastAsia="Times" w:hAnsiTheme="minorHAnsi" w:cstheme="minorHAnsi"/>
        </w:rPr>
        <w:t xml:space="preserve">Oladele </w:t>
      </w:r>
      <w:r w:rsidR="0013601F">
        <w:rPr>
          <w:rStyle w:val="AuthorName"/>
          <w:rFonts w:asciiTheme="minorHAnsi" w:eastAsia="Times" w:hAnsiTheme="minorHAnsi" w:cstheme="minorHAnsi"/>
        </w:rPr>
        <w:t>Afolab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003A2" w:rsidRPr="003003A2">
        <w:rPr>
          <w:rFonts w:eastAsia="Times New Roman" w:cs="Calibri"/>
        </w:rPr>
        <w:t xml:space="preserve">I developed a mouse model grafting brown fat onto the heart to investigate epicardial fat function, disease impact, and </w:t>
      </w:r>
      <w:proofErr w:type="spellStart"/>
      <w:r w:rsidR="003003A2" w:rsidRPr="003003A2">
        <w:rPr>
          <w:rFonts w:eastAsia="Times New Roman" w:cs="Calibri"/>
        </w:rPr>
        <w:t>cardioprotection</w:t>
      </w:r>
      <w:proofErr w:type="spellEnd"/>
      <w:r w:rsidR="003003A2" w:rsidRPr="003003A2">
        <w:rPr>
          <w:rFonts w:eastAsia="Times New Roman" w:cs="Calibri"/>
        </w:rPr>
        <w:t>.</w:t>
      </w:r>
    </w:p>
    <w:p w14:paraId="649F85FE" w14:textId="479283C2" w:rsidR="00655191" w:rsidRPr="00655191" w:rsidRDefault="00655191" w:rsidP="0065519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9F5563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93C400A" w:rsidR="007D61A8" w:rsidRPr="00655191" w:rsidRDefault="0065519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55191">
        <w:rPr>
          <w:rStyle w:val="AuthorName"/>
          <w:rFonts w:asciiTheme="minorHAnsi" w:eastAsia="Times" w:hAnsiTheme="minorHAnsi" w:cstheme="minorHAnsi"/>
        </w:rPr>
        <w:t xml:space="preserve">Oladele </w:t>
      </w:r>
      <w:r w:rsidR="0013601F">
        <w:rPr>
          <w:rStyle w:val="AuthorName"/>
          <w:rFonts w:asciiTheme="minorHAnsi" w:eastAsia="Times" w:hAnsiTheme="minorHAnsi" w:cstheme="minorHAnsi"/>
        </w:rPr>
        <w:t>Afolab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3003A2" w:rsidRPr="003003A2">
        <w:rPr>
          <w:rFonts w:eastAsia="Times New Roman" w:cs="Calibri"/>
        </w:rPr>
        <w:t>Recent research shows improved testicular detorsion outcomes using adjuvant antioxidant therapies to reduce ischemia-reperfusion injury and preserve overall tissue function.</w:t>
      </w:r>
    </w:p>
    <w:p w14:paraId="2105084C" w14:textId="591C0321" w:rsidR="00655191" w:rsidRPr="00D75084" w:rsidRDefault="00655191" w:rsidP="0065519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9F5563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016B3A38" w14:textId="77777777" w:rsidR="00655191" w:rsidRDefault="00655191" w:rsidP="00655191">
      <w:pPr>
        <w:rPr>
          <w:rFonts w:eastAsia="Times New Roman" w:cstheme="minorHAnsi"/>
          <w:b/>
          <w:bCs/>
          <w:sz w:val="28"/>
          <w:szCs w:val="28"/>
        </w:rPr>
      </w:pPr>
    </w:p>
    <w:p w14:paraId="7BBB1D76" w14:textId="26B4CEB8" w:rsidR="00655191" w:rsidRPr="00655191" w:rsidRDefault="00655191" w:rsidP="00655191">
      <w:pPr>
        <w:rPr>
          <w:rFonts w:eastAsia="Times New Roman" w:cstheme="minorHAnsi"/>
          <w:b/>
          <w:bCs/>
          <w:sz w:val="28"/>
          <w:szCs w:val="28"/>
        </w:rPr>
      </w:pPr>
      <w:r w:rsidRPr="00655191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E885662" w:rsidR="007D61A8" w:rsidRPr="00655191" w:rsidRDefault="0065519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55191">
        <w:rPr>
          <w:rStyle w:val="AuthorName"/>
          <w:rFonts w:asciiTheme="minorHAnsi" w:eastAsia="Times" w:hAnsiTheme="minorHAnsi" w:cstheme="minorHAnsi"/>
        </w:rPr>
        <w:t xml:space="preserve">Oladele </w:t>
      </w:r>
      <w:r w:rsidR="0013601F">
        <w:rPr>
          <w:rStyle w:val="AuthorName"/>
          <w:rFonts w:asciiTheme="minorHAnsi" w:eastAsia="Times" w:hAnsiTheme="minorHAnsi" w:cstheme="minorHAnsi"/>
        </w:rPr>
        <w:t>Afolab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3003A2" w:rsidRPr="003003A2">
        <w:rPr>
          <w:rFonts w:cstheme="minorHAnsi"/>
        </w:rPr>
        <w:t>I established a reliable testicular torsion–detorsion model that closely replicates human pathological events, enabling accurate study of injury mechanisms.</w:t>
      </w:r>
    </w:p>
    <w:p w14:paraId="2A5999F7" w14:textId="4A74642F" w:rsidR="00655191" w:rsidRPr="00B07A3B" w:rsidRDefault="00655191" w:rsidP="0065519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F5563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8734329" w:rsidR="00D75084" w:rsidRPr="00655191" w:rsidRDefault="0065519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55191">
        <w:rPr>
          <w:rStyle w:val="AuthorName"/>
          <w:rFonts w:asciiTheme="minorHAnsi" w:eastAsia="Times" w:hAnsiTheme="minorHAnsi" w:cstheme="minorHAnsi"/>
        </w:rPr>
        <w:t xml:space="preserve">Oladele </w:t>
      </w:r>
      <w:r w:rsidR="00665E77">
        <w:rPr>
          <w:rStyle w:val="AuthorName"/>
          <w:rFonts w:asciiTheme="minorHAnsi" w:eastAsia="Times" w:hAnsiTheme="minorHAnsi" w:cstheme="minorHAnsi"/>
        </w:rPr>
        <w:t>Afolab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E7A75" w:rsidRPr="008E7A75">
        <w:rPr>
          <w:rFonts w:asciiTheme="majorHAnsi" w:eastAsia="Times New Roman" w:hAnsiTheme="majorHAnsi" w:cstheme="majorHAnsi"/>
          <w:color w:val="auto"/>
        </w:rPr>
        <w:t>This model offers a simple, reproducible technique that mimics human conditions, providing a reliable foundation for studying pathological mechanisms underlying IRI.</w:t>
      </w:r>
    </w:p>
    <w:p w14:paraId="493C8CC7" w14:textId="32F18489" w:rsidR="00655191" w:rsidRPr="00D75084" w:rsidRDefault="00655191" w:rsidP="0065519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F5563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FE71DD5" w:rsidR="00D75084" w:rsidRPr="00655191" w:rsidRDefault="0065519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55191">
        <w:rPr>
          <w:rStyle w:val="AuthorName"/>
          <w:rFonts w:asciiTheme="minorHAnsi" w:eastAsia="Times" w:hAnsiTheme="minorHAnsi" w:cstheme="minorHAnsi"/>
        </w:rPr>
        <w:lastRenderedPageBreak/>
        <w:t xml:space="preserve">Oladele </w:t>
      </w:r>
      <w:r w:rsidR="00665E77">
        <w:rPr>
          <w:rStyle w:val="AuthorName"/>
          <w:rFonts w:asciiTheme="minorHAnsi" w:eastAsia="Times" w:hAnsiTheme="minorHAnsi" w:cstheme="minorHAnsi"/>
        </w:rPr>
        <w:t>Afolab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E7A75" w:rsidRPr="008E7A75">
        <w:rPr>
          <w:rFonts w:cstheme="minorHAnsi"/>
        </w:rPr>
        <w:t>Our findings raise new questions about the molecular pathways driving early injury responses and the factors that govern reproducibility across testicular torsion models.</w:t>
      </w:r>
    </w:p>
    <w:p w14:paraId="498CB427" w14:textId="35E8237F" w:rsidR="00655191" w:rsidRPr="00D75084" w:rsidRDefault="00655191" w:rsidP="0065519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F5563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0CC8A4C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272F64">
        <w:rPr>
          <w:rFonts w:eastAsia="Times New Roman" w:cstheme="minorHAnsi"/>
        </w:rPr>
        <w:t xml:space="preserve">the </w:t>
      </w:r>
      <w:r w:rsidR="00272F64" w:rsidRPr="000E4618">
        <w:rPr>
          <w:rFonts w:asciiTheme="majorHAnsi" w:hAnsiTheme="majorHAnsi" w:cstheme="majorHAnsi"/>
        </w:rPr>
        <w:t>Ethics Review Committee of the Faculty of Basic Medical Sciences, Ladoke Akintola University of Technolog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B7E4082" w:rsidR="00CE10F2" w:rsidRDefault="00D956B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956B8">
        <w:rPr>
          <w:rFonts w:cstheme="minorHAnsi"/>
          <w:b/>
          <w:bCs/>
        </w:rPr>
        <w:t>Surgical Induction and Anchoring of Testicular Ischemia in a Rat Model of Torsion/Detorsion</w:t>
      </w:r>
    </w:p>
    <w:p w14:paraId="753B71A2" w14:textId="7A55D570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B04E6">
        <w:rPr>
          <w:rFonts w:asciiTheme="majorHAnsi" w:eastAsia="Calibri" w:hAnsiTheme="majorHAnsi" w:cstheme="majorHAnsi"/>
          <w:iCs w:val="0"/>
          <w:color w:val="auto"/>
        </w:rPr>
        <w:t>Oladele A. Afolabi</w:t>
      </w:r>
      <w:r w:rsidR="005B04E6" w:rsidRPr="005B04E6">
        <w:rPr>
          <w:rFonts w:asciiTheme="majorHAnsi" w:eastAsia="Calibri" w:hAnsiTheme="majorHAnsi" w:cstheme="majorHAnsi"/>
          <w:iCs w:val="0"/>
          <w:color w:val="auto"/>
        </w:rPr>
        <w:t xml:space="preserve">, Johnson O. </w:t>
      </w:r>
      <w:proofErr w:type="spellStart"/>
      <w:r w:rsidR="005B04E6" w:rsidRPr="005B04E6">
        <w:rPr>
          <w:rFonts w:asciiTheme="majorHAnsi" w:eastAsia="Calibri" w:hAnsiTheme="majorHAnsi" w:cstheme="majorHAnsi"/>
          <w:iCs w:val="0"/>
          <w:color w:val="auto"/>
        </w:rPr>
        <w:t>Odesanya</w:t>
      </w:r>
      <w:proofErr w:type="spellEnd"/>
      <w:r w:rsidR="005B04E6" w:rsidRPr="005B04E6">
        <w:rPr>
          <w:rFonts w:asciiTheme="majorHAnsi" w:eastAsia="Calibri" w:hAnsiTheme="majorHAnsi" w:cstheme="majorHAnsi"/>
          <w:iCs w:val="0"/>
          <w:color w:val="auto"/>
        </w:rPr>
        <w:t>, Richard</w:t>
      </w:r>
      <w:r w:rsidR="005B04E6">
        <w:rPr>
          <w:rFonts w:asciiTheme="majorHAnsi" w:eastAsia="Calibri" w:hAnsiTheme="majorHAnsi" w:cstheme="majorHAnsi"/>
          <w:iCs w:val="0"/>
          <w:color w:val="auto"/>
        </w:rPr>
        <w:t xml:space="preserve"> A. </w:t>
      </w:r>
      <w:proofErr w:type="spellStart"/>
      <w:r w:rsidR="005B04E6">
        <w:rPr>
          <w:rFonts w:asciiTheme="majorHAnsi" w:eastAsia="Calibri" w:hAnsiTheme="majorHAnsi" w:cstheme="majorHAnsi"/>
          <w:iCs w:val="0"/>
          <w:color w:val="auto"/>
        </w:rPr>
        <w:t>Ajike,Olubunmi</w:t>
      </w:r>
      <w:proofErr w:type="spellEnd"/>
      <w:r w:rsidR="005B04E6">
        <w:rPr>
          <w:rFonts w:asciiTheme="majorHAnsi" w:eastAsia="Calibri" w:hAnsiTheme="majorHAnsi" w:cstheme="majorHAnsi"/>
          <w:iCs w:val="0"/>
          <w:color w:val="auto"/>
        </w:rPr>
        <w:t xml:space="preserve"> S. </w:t>
      </w:r>
      <w:proofErr w:type="spellStart"/>
      <w:r w:rsidR="005B04E6">
        <w:rPr>
          <w:rFonts w:asciiTheme="majorHAnsi" w:eastAsia="Calibri" w:hAnsiTheme="majorHAnsi" w:cstheme="majorHAnsi"/>
          <w:iCs w:val="0"/>
          <w:color w:val="auto"/>
        </w:rPr>
        <w:t>Oyekunle</w:t>
      </w:r>
      <w:proofErr w:type="spellEnd"/>
      <w:r w:rsidR="005B04E6" w:rsidRPr="005B04E6">
        <w:rPr>
          <w:rFonts w:asciiTheme="majorHAnsi" w:eastAsia="Calibri" w:hAnsiTheme="majorHAnsi" w:cstheme="majorHAnsi"/>
          <w:iCs w:val="0"/>
          <w:color w:val="auto"/>
        </w:rPr>
        <w:t>, Babatunde A</w:t>
      </w:r>
      <w:r w:rsidR="005B04E6">
        <w:rPr>
          <w:rFonts w:asciiTheme="majorHAnsi" w:eastAsia="Calibri" w:hAnsiTheme="majorHAnsi" w:cstheme="majorHAnsi"/>
          <w:iCs w:val="0"/>
          <w:color w:val="auto"/>
        </w:rPr>
        <w:t>. Alabi, Olajumoke D. Ogunleye</w:t>
      </w:r>
      <w:r w:rsidR="005B04E6" w:rsidRPr="005B04E6">
        <w:rPr>
          <w:rFonts w:asciiTheme="majorHAnsi" w:eastAsia="Calibri" w:hAnsiTheme="majorHAnsi" w:cstheme="majorHAnsi"/>
          <w:iCs w:val="0"/>
          <w:color w:val="auto"/>
        </w:rPr>
        <w:t>,  Roland E. Akhigbe</w:t>
      </w:r>
    </w:p>
    <w:p w14:paraId="4F7CE61A" w14:textId="2AF341D0" w:rsidR="001E0433" w:rsidRPr="009A129C" w:rsidRDefault="009A129C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9A129C">
        <w:rPr>
          <w:rFonts w:cstheme="minorHAnsi"/>
          <w:b/>
          <w:bCs/>
          <w:highlight w:val="green"/>
        </w:rPr>
        <w:t>The Protocol was scripted from footage provided by the authors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AA169C2" w14:textId="3CDF81FF" w:rsidR="00D956B8" w:rsidRDefault="00D956B8" w:rsidP="00D956B8">
      <w:pPr>
        <w:pStyle w:val="Narration"/>
        <w:numPr>
          <w:ilvl w:val="1"/>
          <w:numId w:val="3"/>
        </w:numPr>
      </w:pPr>
      <w:r w:rsidRPr="00D956B8">
        <w:t>To begin, apply gentle pressure to the abdomen of an anesthetized male rat to guide the left testis into the scrotum</w:t>
      </w:r>
      <w:r w:rsidR="00CC1F26">
        <w:t xml:space="preserve"> </w:t>
      </w:r>
      <w:r w:rsidRPr="00082774">
        <w:rPr>
          <w:b/>
          <w:bCs/>
        </w:rPr>
        <w:t>[1]</w:t>
      </w:r>
      <w:r w:rsidRPr="00082774">
        <w:t>.</w:t>
      </w:r>
      <w:r w:rsidRPr="00D956B8">
        <w:t xml:space="preserve"> </w:t>
      </w:r>
      <w:r w:rsidR="00CC1F26">
        <w:t>F</w:t>
      </w:r>
      <w:r w:rsidRPr="00082774">
        <w:t xml:space="preserve">irmly grasp the left testis of both groups and make a high scrotal incision approximately 1.5 centimeters long to expose the testis within the tunica vaginalis </w:t>
      </w:r>
      <w:r w:rsidRPr="00082774">
        <w:rPr>
          <w:b/>
          <w:bCs/>
        </w:rPr>
        <w:t>[</w:t>
      </w:r>
      <w:r>
        <w:rPr>
          <w:b/>
          <w:bCs/>
        </w:rPr>
        <w:t>2</w:t>
      </w:r>
      <w:r w:rsidRPr="00082774">
        <w:rPr>
          <w:b/>
          <w:bCs/>
        </w:rPr>
        <w:t>]</w:t>
      </w:r>
      <w:r w:rsidRPr="00082774">
        <w:t>.</w:t>
      </w:r>
    </w:p>
    <w:p w14:paraId="4D633342" w14:textId="44411C48" w:rsidR="00D956B8" w:rsidRPr="00082774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082774">
        <w:rPr>
          <w:lang w:val="en-IN"/>
        </w:rPr>
        <w:t>FILE: MP4_A rat model of torsion of the testis 00:0</w:t>
      </w:r>
      <w:r w:rsidR="00CC1F26">
        <w:rPr>
          <w:lang w:val="en-IN"/>
        </w:rPr>
        <w:t>8</w:t>
      </w:r>
      <w:r w:rsidRPr="00082774">
        <w:rPr>
          <w:lang w:val="en-IN"/>
        </w:rPr>
        <w:t xml:space="preserve"> – 00:</w:t>
      </w:r>
      <w:r w:rsidR="00CC1F26">
        <w:rPr>
          <w:lang w:val="en-IN"/>
        </w:rPr>
        <w:t>1</w:t>
      </w:r>
      <w:r w:rsidRPr="00082774">
        <w:rPr>
          <w:lang w:val="en-IN"/>
        </w:rPr>
        <w:t>8</w:t>
      </w:r>
    </w:p>
    <w:p w14:paraId="5F6E52F1" w14:textId="6B14756C" w:rsidR="00D956B8" w:rsidRPr="00082774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082774">
        <w:rPr>
          <w:lang w:val="en-IN"/>
        </w:rPr>
        <w:t>FILE: MP4_A rat model of torsion of the testis 00:</w:t>
      </w:r>
      <w:r w:rsidR="00CC1F26">
        <w:rPr>
          <w:lang w:val="en-IN"/>
        </w:rPr>
        <w:t>20</w:t>
      </w:r>
      <w:r w:rsidRPr="00082774">
        <w:rPr>
          <w:lang w:val="en-IN"/>
        </w:rPr>
        <w:t xml:space="preserve"> – 00:3</w:t>
      </w:r>
      <w:r w:rsidR="00CC1F26">
        <w:rPr>
          <w:lang w:val="en-IN"/>
        </w:rPr>
        <w:t>3</w:t>
      </w:r>
    </w:p>
    <w:p w14:paraId="2670C630" w14:textId="77777777" w:rsidR="00D956B8" w:rsidRDefault="00D956B8" w:rsidP="00D956B8">
      <w:pPr>
        <w:pStyle w:val="Narration"/>
        <w:numPr>
          <w:ilvl w:val="1"/>
          <w:numId w:val="3"/>
        </w:numPr>
      </w:pPr>
      <w:r w:rsidRPr="00082774">
        <w:t xml:space="preserve">Locate the cauda epididymis at the lower pole of the testis in both groups and use small dissecting scissors to nick the tunica vaginalis </w:t>
      </w:r>
      <w:r w:rsidRPr="00082774">
        <w:rPr>
          <w:b/>
          <w:bCs/>
        </w:rPr>
        <w:t>[1]</w:t>
      </w:r>
      <w:r w:rsidRPr="00082774">
        <w:t>.</w:t>
      </w:r>
    </w:p>
    <w:p w14:paraId="4F6FE2B9" w14:textId="10DD0935" w:rsidR="00D956B8" w:rsidRPr="00082774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082774">
        <w:rPr>
          <w:lang w:val="en-IN"/>
        </w:rPr>
        <w:t>FILE: MP4_A rat model of torsion of the testis 0</w:t>
      </w:r>
      <w:r w:rsidR="00CC1F26">
        <w:rPr>
          <w:lang w:val="en-IN"/>
        </w:rPr>
        <w:t>1</w:t>
      </w:r>
      <w:r w:rsidRPr="00082774">
        <w:rPr>
          <w:lang w:val="en-IN"/>
        </w:rPr>
        <w:t>:</w:t>
      </w:r>
      <w:r w:rsidR="00CC1F26">
        <w:rPr>
          <w:lang w:val="en-IN"/>
        </w:rPr>
        <w:t>49</w:t>
      </w:r>
      <w:r w:rsidRPr="00082774">
        <w:rPr>
          <w:lang w:val="en-IN"/>
        </w:rPr>
        <w:t xml:space="preserve"> – 0</w:t>
      </w:r>
      <w:r w:rsidR="00CC1F26">
        <w:rPr>
          <w:lang w:val="en-IN"/>
        </w:rPr>
        <w:t>1</w:t>
      </w:r>
      <w:r w:rsidRPr="00082774">
        <w:rPr>
          <w:lang w:val="en-IN"/>
        </w:rPr>
        <w:t>:</w:t>
      </w:r>
      <w:r w:rsidR="00CC1F26">
        <w:rPr>
          <w:lang w:val="en-IN"/>
        </w:rPr>
        <w:t>58</w:t>
      </w:r>
    </w:p>
    <w:p w14:paraId="1259B165" w14:textId="25253BF9" w:rsidR="00D956B8" w:rsidRDefault="00D956B8" w:rsidP="00D956B8">
      <w:pPr>
        <w:pStyle w:val="Narration"/>
        <w:numPr>
          <w:ilvl w:val="1"/>
          <w:numId w:val="3"/>
        </w:numPr>
      </w:pPr>
      <w:r>
        <w:t>Now, place</w:t>
      </w:r>
      <w:r w:rsidRPr="00082774">
        <w:t xml:space="preserve"> the scissors under the tunica vaginalis and open them slightly to separate the edges </w:t>
      </w:r>
      <w:r w:rsidRPr="00082774">
        <w:rPr>
          <w:b/>
          <w:bCs/>
        </w:rPr>
        <w:t>[1]</w:t>
      </w:r>
      <w:r w:rsidRPr="00082774">
        <w:t xml:space="preserve">, then grip each edge with curved mosquito artery forceps </w:t>
      </w:r>
      <w:r w:rsidRPr="00082774">
        <w:rPr>
          <w:b/>
          <w:bCs/>
        </w:rPr>
        <w:t>[2]</w:t>
      </w:r>
      <w:r w:rsidRPr="00082774">
        <w:t>.</w:t>
      </w:r>
    </w:p>
    <w:p w14:paraId="15F72F89" w14:textId="7010360A" w:rsidR="00D956B8" w:rsidRPr="00CC1F26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082774">
        <w:rPr>
          <w:lang w:val="en-IN"/>
        </w:rPr>
        <w:t xml:space="preserve">FILE: MP4_A rat model of torsion of the testis </w:t>
      </w:r>
      <w:r w:rsidRPr="00CC1F26">
        <w:rPr>
          <w:lang w:val="en-IN"/>
        </w:rPr>
        <w:t>02:04 – 02:</w:t>
      </w:r>
      <w:r w:rsidR="00CC1F26" w:rsidRPr="00CC1F26">
        <w:rPr>
          <w:lang w:val="en-IN"/>
        </w:rPr>
        <w:t>10</w:t>
      </w:r>
    </w:p>
    <w:p w14:paraId="46E744F4" w14:textId="69E46319" w:rsidR="00D956B8" w:rsidRPr="00CC1F26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CC1F26">
        <w:rPr>
          <w:lang w:val="en-IN"/>
        </w:rPr>
        <w:t>FILE: MP4_A rat model of torsion of the testis 02:</w:t>
      </w:r>
      <w:r w:rsidR="00CC1F26" w:rsidRPr="00CC1F26">
        <w:rPr>
          <w:lang w:val="en-IN"/>
        </w:rPr>
        <w:t>11</w:t>
      </w:r>
      <w:r w:rsidRPr="00CC1F26">
        <w:rPr>
          <w:lang w:val="en-IN"/>
        </w:rPr>
        <w:t xml:space="preserve"> – 02:</w:t>
      </w:r>
      <w:r w:rsidR="00CC1F26">
        <w:rPr>
          <w:lang w:val="en-IN"/>
        </w:rPr>
        <w:t>3</w:t>
      </w:r>
      <w:r w:rsidR="00CC1F26" w:rsidRPr="00CC1F26">
        <w:rPr>
          <w:lang w:val="en-IN"/>
        </w:rPr>
        <w:t>2</w:t>
      </w:r>
    </w:p>
    <w:p w14:paraId="314D2899" w14:textId="5B265D57" w:rsidR="00D956B8" w:rsidRDefault="00D956B8" w:rsidP="00371534">
      <w:pPr>
        <w:pStyle w:val="Narration"/>
        <w:numPr>
          <w:ilvl w:val="1"/>
          <w:numId w:val="3"/>
        </w:numPr>
      </w:pPr>
      <w:r w:rsidRPr="00082774">
        <w:t xml:space="preserve">Extend the tunica vaginalis incision proximally by approximately 0.5 centimeters in both groups </w:t>
      </w:r>
      <w:r w:rsidRPr="00082774">
        <w:rPr>
          <w:b/>
          <w:bCs/>
        </w:rPr>
        <w:t>[1]</w:t>
      </w:r>
      <w:r w:rsidRPr="00082774">
        <w:t>.</w:t>
      </w:r>
      <w:r w:rsidR="00371534" w:rsidRPr="00371534">
        <w:t xml:space="preserve"> </w:t>
      </w:r>
      <w:r w:rsidR="00371534">
        <w:t>Then e</w:t>
      </w:r>
      <w:r w:rsidR="00371534" w:rsidRPr="00082774">
        <w:t xml:space="preserve">xert gentle pressure on the lower abdomen to exteriorize the testis in both groups </w:t>
      </w:r>
      <w:r w:rsidR="00371534" w:rsidRPr="00082774">
        <w:rPr>
          <w:b/>
          <w:bCs/>
        </w:rPr>
        <w:t>[</w:t>
      </w:r>
      <w:r w:rsidR="00371534">
        <w:rPr>
          <w:b/>
          <w:bCs/>
        </w:rPr>
        <w:t>2</w:t>
      </w:r>
      <w:r w:rsidR="00371534" w:rsidRPr="00082774">
        <w:rPr>
          <w:b/>
          <w:bCs/>
        </w:rPr>
        <w:t>]</w:t>
      </w:r>
      <w:r w:rsidR="00371534" w:rsidRPr="00082774">
        <w:t>.</w:t>
      </w:r>
    </w:p>
    <w:p w14:paraId="781B34E5" w14:textId="70450DE6" w:rsidR="00D956B8" w:rsidRPr="00082774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082774">
        <w:rPr>
          <w:lang w:val="en-IN"/>
        </w:rPr>
        <w:t>FILE: MP4_A rat model of torsion of the testis 02:</w:t>
      </w:r>
      <w:r w:rsidR="00CC1F26">
        <w:rPr>
          <w:lang w:val="en-IN"/>
        </w:rPr>
        <w:t>38</w:t>
      </w:r>
      <w:r w:rsidRPr="00082774">
        <w:rPr>
          <w:lang w:val="en-IN"/>
        </w:rPr>
        <w:t xml:space="preserve"> – 02:42</w:t>
      </w:r>
    </w:p>
    <w:p w14:paraId="2D1E3761" w14:textId="77777777" w:rsidR="00D956B8" w:rsidRPr="00082774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082774">
        <w:rPr>
          <w:lang w:val="en-IN"/>
        </w:rPr>
        <w:t>FILE: MP4_A rat model of torsion of the testis 02:43 – 03:00</w:t>
      </w:r>
    </w:p>
    <w:p w14:paraId="7B3F40ED" w14:textId="5B82B137" w:rsidR="00D956B8" w:rsidRDefault="00371534" w:rsidP="00D956B8">
      <w:pPr>
        <w:pStyle w:val="Narration"/>
        <w:numPr>
          <w:ilvl w:val="1"/>
          <w:numId w:val="3"/>
        </w:numPr>
      </w:pPr>
      <w:r>
        <w:t>M</w:t>
      </w:r>
      <w:r w:rsidR="00D956B8" w:rsidRPr="00082774">
        <w:t>obilize the testis</w:t>
      </w:r>
      <w:r>
        <w:t xml:space="preserve"> f</w:t>
      </w:r>
      <w:r w:rsidRPr="00082774">
        <w:t>or only the torsion</w:t>
      </w:r>
      <w:r>
        <w:t>/</w:t>
      </w:r>
      <w:r w:rsidRPr="00082774">
        <w:t>detorsion</w:t>
      </w:r>
      <w:r w:rsidRPr="00371534">
        <w:rPr>
          <w:color w:val="EE0000"/>
        </w:rPr>
        <w:t xml:space="preserve"> </w:t>
      </w:r>
      <w:r w:rsidRPr="00371534">
        <w:rPr>
          <w:i/>
          <w:iCs/>
          <w:color w:val="EE0000"/>
        </w:rPr>
        <w:t xml:space="preserve">(torsion-detorsion) </w:t>
      </w:r>
      <w:r w:rsidRPr="00082774">
        <w:t>group</w:t>
      </w:r>
      <w:r>
        <w:t xml:space="preserve"> </w:t>
      </w:r>
      <w:r w:rsidR="00D956B8" w:rsidRPr="00082774">
        <w:rPr>
          <w:b/>
          <w:bCs/>
        </w:rPr>
        <w:t>[1]</w:t>
      </w:r>
      <w:r w:rsidR="00D956B8" w:rsidRPr="00082774">
        <w:t xml:space="preserve">, locate the gubernaculum, and cut it to detach the testis from the scrotal base </w:t>
      </w:r>
      <w:r w:rsidR="00D956B8" w:rsidRPr="00082774">
        <w:rPr>
          <w:b/>
          <w:bCs/>
        </w:rPr>
        <w:t>[2]</w:t>
      </w:r>
      <w:r w:rsidR="00D956B8" w:rsidRPr="00082774">
        <w:t>.</w:t>
      </w:r>
    </w:p>
    <w:p w14:paraId="44AAC93F" w14:textId="77777777" w:rsidR="00D956B8" w:rsidRPr="00CC1F26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082774">
        <w:rPr>
          <w:lang w:val="en-IN"/>
        </w:rPr>
        <w:t xml:space="preserve">FILE: MP4_A rat model of torsion of the testis </w:t>
      </w:r>
      <w:r w:rsidRPr="00CC1F26">
        <w:rPr>
          <w:lang w:val="en-IN"/>
        </w:rPr>
        <w:t>03:01 – 03:08</w:t>
      </w:r>
    </w:p>
    <w:p w14:paraId="66F7472F" w14:textId="77777777" w:rsidR="00D956B8" w:rsidRPr="00CC1F26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CC1F26">
        <w:rPr>
          <w:lang w:val="en-IN"/>
        </w:rPr>
        <w:t>FILE: MP4_A rat model of torsion of the testis 03:09 – 03:15</w:t>
      </w:r>
    </w:p>
    <w:p w14:paraId="3772B2FC" w14:textId="3DD2783F" w:rsidR="00D956B8" w:rsidRDefault="00371534" w:rsidP="00D956B8">
      <w:pPr>
        <w:pStyle w:val="Narration"/>
        <w:numPr>
          <w:ilvl w:val="1"/>
          <w:numId w:val="3"/>
        </w:numPr>
      </w:pPr>
      <w:r>
        <w:t>Next, g</w:t>
      </w:r>
      <w:r w:rsidR="00D956B8" w:rsidRPr="00082774">
        <w:t xml:space="preserve">rasp the lower pole of the testis in torsion/detorsion animals </w:t>
      </w:r>
      <w:r w:rsidR="00D956B8" w:rsidRPr="00082774">
        <w:rPr>
          <w:b/>
          <w:bCs/>
        </w:rPr>
        <w:t>[1]</w:t>
      </w:r>
      <w:r w:rsidR="00D956B8" w:rsidRPr="00082774">
        <w:t>, twist it 720 degrees clockwise</w:t>
      </w:r>
      <w:r w:rsidR="00CC1F26">
        <w:t xml:space="preserve">, </w:t>
      </w:r>
      <w:r w:rsidR="00D956B8" w:rsidRPr="00082774">
        <w:t xml:space="preserve">and record the time to mark ischemia onset </w:t>
      </w:r>
      <w:r w:rsidR="00D956B8" w:rsidRPr="00082774">
        <w:rPr>
          <w:b/>
          <w:bCs/>
        </w:rPr>
        <w:t>[</w:t>
      </w:r>
      <w:r w:rsidR="00CC1F26">
        <w:rPr>
          <w:b/>
          <w:bCs/>
        </w:rPr>
        <w:t>2</w:t>
      </w:r>
      <w:r w:rsidR="00D956B8" w:rsidRPr="00082774">
        <w:rPr>
          <w:b/>
          <w:bCs/>
        </w:rPr>
        <w:t>]</w:t>
      </w:r>
      <w:r w:rsidR="00D956B8" w:rsidRPr="00082774">
        <w:t>.</w:t>
      </w:r>
    </w:p>
    <w:p w14:paraId="46495061" w14:textId="77777777" w:rsidR="00D956B8" w:rsidRPr="00CC1F26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BE45CE">
        <w:rPr>
          <w:lang w:val="en-IN"/>
        </w:rPr>
        <w:lastRenderedPageBreak/>
        <w:t xml:space="preserve">FILE: MP4_A rat model of torsion of the testis </w:t>
      </w:r>
      <w:r w:rsidRPr="00CC1F26">
        <w:rPr>
          <w:lang w:val="en-IN"/>
        </w:rPr>
        <w:t>03:16 – 03:20</w:t>
      </w:r>
    </w:p>
    <w:p w14:paraId="059D631F" w14:textId="2A65A044" w:rsidR="00D956B8" w:rsidRPr="00CC1F26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CC1F26">
        <w:rPr>
          <w:lang w:val="en-IN"/>
        </w:rPr>
        <w:t>FILE: MP4_A rat model of torsion of the testis 03:2</w:t>
      </w:r>
      <w:r w:rsidR="00CC1F26" w:rsidRPr="00CC1F26">
        <w:rPr>
          <w:lang w:val="en-IN"/>
        </w:rPr>
        <w:t>6</w:t>
      </w:r>
      <w:r w:rsidRPr="00CC1F26">
        <w:rPr>
          <w:lang w:val="en-IN"/>
        </w:rPr>
        <w:t xml:space="preserve"> – 03:</w:t>
      </w:r>
      <w:r w:rsidR="00CC1F26" w:rsidRPr="00CC1F26">
        <w:rPr>
          <w:lang w:val="en-IN"/>
        </w:rPr>
        <w:t>39</w:t>
      </w:r>
    </w:p>
    <w:p w14:paraId="7BBF90DD" w14:textId="0B5A421C" w:rsidR="00D956B8" w:rsidRDefault="00F7185C" w:rsidP="00D956B8">
      <w:pPr>
        <w:pStyle w:val="Narration"/>
        <w:numPr>
          <w:ilvl w:val="1"/>
          <w:numId w:val="3"/>
        </w:numPr>
      </w:pPr>
      <w:r>
        <w:t>To anchor the ischemic testis, c</w:t>
      </w:r>
      <w:r w:rsidR="00D956B8" w:rsidRPr="00082774">
        <w:t xml:space="preserve">reate a scrotal pouch by holding the twisted testis </w:t>
      </w:r>
      <w:r>
        <w:t xml:space="preserve">of the torsion/detorsion group, </w:t>
      </w:r>
      <w:r w:rsidR="00D956B8" w:rsidRPr="00082774">
        <w:t xml:space="preserve">in place </w:t>
      </w:r>
      <w:r w:rsidR="00D956B8" w:rsidRPr="00082774">
        <w:rPr>
          <w:b/>
          <w:bCs/>
        </w:rPr>
        <w:t>[1]</w:t>
      </w:r>
      <w:r w:rsidR="00D956B8" w:rsidRPr="00082774">
        <w:t xml:space="preserve"> and inserting long dissecting scissors downward along the tissue plane under the tunica vaginalis </w:t>
      </w:r>
      <w:r>
        <w:t xml:space="preserve">into the scrotum </w:t>
      </w:r>
      <w:r w:rsidR="00D956B8" w:rsidRPr="00082774">
        <w:rPr>
          <w:b/>
          <w:bCs/>
        </w:rPr>
        <w:t>[2]</w:t>
      </w:r>
      <w:r w:rsidR="00D956B8" w:rsidRPr="00082774">
        <w:t>.</w:t>
      </w:r>
    </w:p>
    <w:p w14:paraId="7F255FCD" w14:textId="77777777" w:rsidR="00D956B8" w:rsidRPr="00CC1F26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BE45CE">
        <w:rPr>
          <w:lang w:val="en-IN"/>
        </w:rPr>
        <w:t xml:space="preserve">FILE: MP4_A rat model of torsion of the </w:t>
      </w:r>
      <w:r w:rsidRPr="00CC1F26">
        <w:rPr>
          <w:lang w:val="en-IN"/>
        </w:rPr>
        <w:t>testis 03:40 – 03:45</w:t>
      </w:r>
    </w:p>
    <w:p w14:paraId="57D9336F" w14:textId="372F7E92" w:rsidR="00D956B8" w:rsidRPr="00CC1F26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CC1F26">
        <w:rPr>
          <w:lang w:val="en-IN"/>
        </w:rPr>
        <w:t>FILE: MP4_A rat model of torsion of the testis 03:46 – 04:0</w:t>
      </w:r>
      <w:r w:rsidR="00CC1F26" w:rsidRPr="00CC1F26">
        <w:rPr>
          <w:lang w:val="en-IN"/>
        </w:rPr>
        <w:t>3</w:t>
      </w:r>
    </w:p>
    <w:p w14:paraId="4296FBD2" w14:textId="1B0E586C" w:rsidR="00D956B8" w:rsidRDefault="00D956B8" w:rsidP="00D956B8">
      <w:pPr>
        <w:pStyle w:val="Narration"/>
        <w:numPr>
          <w:ilvl w:val="1"/>
          <w:numId w:val="3"/>
        </w:numPr>
      </w:pPr>
      <w:r w:rsidRPr="00082774">
        <w:t>Keeping the scissors in place</w:t>
      </w:r>
      <w:r w:rsidR="00CC1F26">
        <w:t>,</w:t>
      </w:r>
      <w:r w:rsidR="00F752CF">
        <w:t xml:space="preserve"> </w:t>
      </w:r>
      <w:r w:rsidRPr="00082774">
        <w:t>insert an anchoring stitch with chromic 2-0</w:t>
      </w:r>
      <w:r w:rsidR="00F7185C">
        <w:t xml:space="preserve"> </w:t>
      </w:r>
      <w:r w:rsidR="00F7185C" w:rsidRPr="00F7185C">
        <w:rPr>
          <w:i/>
          <w:iCs/>
          <w:color w:val="EE0000"/>
        </w:rPr>
        <w:t xml:space="preserve">(Two-oh) </w:t>
      </w:r>
      <w:r w:rsidRPr="00F7185C">
        <w:rPr>
          <w:color w:val="EE0000"/>
        </w:rPr>
        <w:t xml:space="preserve"> </w:t>
      </w:r>
      <w:r w:rsidRPr="00082774">
        <w:t xml:space="preserve">suture from the lowest point of the scrotal pouch </w:t>
      </w:r>
      <w:r w:rsidR="00F752CF">
        <w:rPr>
          <w:b/>
          <w:bCs/>
        </w:rPr>
        <w:t xml:space="preserve">[1] </w:t>
      </w:r>
      <w:r w:rsidRPr="00082774">
        <w:t xml:space="preserve">into </w:t>
      </w:r>
      <w:r w:rsidR="00F7185C" w:rsidRPr="00F7185C">
        <w:t xml:space="preserve">the connective tissue on the lower pole of the testis </w:t>
      </w:r>
      <w:r w:rsidRPr="00082774">
        <w:rPr>
          <w:b/>
          <w:bCs/>
        </w:rPr>
        <w:t>[</w:t>
      </w:r>
      <w:r w:rsidR="00F752CF">
        <w:rPr>
          <w:b/>
          <w:bCs/>
        </w:rPr>
        <w:t>2</w:t>
      </w:r>
      <w:r w:rsidRPr="00082774">
        <w:rPr>
          <w:b/>
          <w:bCs/>
        </w:rPr>
        <w:t>]</w:t>
      </w:r>
      <w:r w:rsidRPr="00082774">
        <w:t xml:space="preserve">, then </w:t>
      </w:r>
      <w:r w:rsidR="00F7185C" w:rsidRPr="00F7185C">
        <w:t xml:space="preserve">bring it back down into the pouch and outside it next to the initial point of entry </w:t>
      </w:r>
      <w:r w:rsidRPr="00082774">
        <w:rPr>
          <w:b/>
          <w:bCs/>
        </w:rPr>
        <w:t>[</w:t>
      </w:r>
      <w:r w:rsidR="00F752CF">
        <w:rPr>
          <w:b/>
          <w:bCs/>
        </w:rPr>
        <w:t>3</w:t>
      </w:r>
      <w:r w:rsidRPr="00082774">
        <w:rPr>
          <w:b/>
          <w:bCs/>
        </w:rPr>
        <w:t>]</w:t>
      </w:r>
      <w:r w:rsidRPr="00082774">
        <w:t>.</w:t>
      </w:r>
    </w:p>
    <w:p w14:paraId="3547809B" w14:textId="7F811EE5" w:rsidR="00D956B8" w:rsidRPr="00F752CF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BE45CE">
        <w:rPr>
          <w:lang w:val="en-IN"/>
        </w:rPr>
        <w:t xml:space="preserve">FILE: MP4_A rat model of torsion of the </w:t>
      </w:r>
      <w:r w:rsidRPr="00F752CF">
        <w:rPr>
          <w:lang w:val="en-IN"/>
        </w:rPr>
        <w:t>testis 04:0</w:t>
      </w:r>
      <w:r w:rsidR="00F752CF" w:rsidRPr="00F752CF">
        <w:rPr>
          <w:lang w:val="en-IN"/>
        </w:rPr>
        <w:t>5</w:t>
      </w:r>
      <w:r w:rsidRPr="00F752CF">
        <w:rPr>
          <w:lang w:val="en-IN"/>
        </w:rPr>
        <w:t xml:space="preserve"> – 04:2</w:t>
      </w:r>
      <w:r w:rsidR="00F752CF" w:rsidRPr="00F752CF">
        <w:rPr>
          <w:lang w:val="en-IN"/>
        </w:rPr>
        <w:t>9</w:t>
      </w:r>
    </w:p>
    <w:p w14:paraId="131D8192" w14:textId="06200BA5" w:rsidR="00D956B8" w:rsidRPr="00F752CF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F752CF">
        <w:rPr>
          <w:lang w:val="en-IN"/>
        </w:rPr>
        <w:t>FILE: MP4_A rat model of torsion of the testis 0</w:t>
      </w:r>
      <w:r w:rsidR="00F752CF" w:rsidRPr="00F752CF">
        <w:rPr>
          <w:lang w:val="en-IN"/>
        </w:rPr>
        <w:t>5</w:t>
      </w:r>
      <w:r w:rsidRPr="00F752CF">
        <w:rPr>
          <w:lang w:val="en-IN"/>
        </w:rPr>
        <w:t>:</w:t>
      </w:r>
      <w:r w:rsidR="00F752CF" w:rsidRPr="00F752CF">
        <w:rPr>
          <w:lang w:val="en-IN"/>
        </w:rPr>
        <w:t>25</w:t>
      </w:r>
      <w:r w:rsidRPr="00F752CF">
        <w:rPr>
          <w:lang w:val="en-IN"/>
        </w:rPr>
        <w:t xml:space="preserve"> – </w:t>
      </w:r>
      <w:r w:rsidR="00F752CF" w:rsidRPr="00F752CF">
        <w:rPr>
          <w:lang w:val="en-IN"/>
        </w:rPr>
        <w:t>05:34</w:t>
      </w:r>
    </w:p>
    <w:p w14:paraId="6E00678C" w14:textId="7C9BB30F" w:rsidR="00D956B8" w:rsidRPr="00F752CF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F752CF">
        <w:rPr>
          <w:lang w:val="en-IN"/>
        </w:rPr>
        <w:t>FILE: MP4_A rat model of torsion of the testis 0</w:t>
      </w:r>
      <w:r w:rsidR="00F752CF" w:rsidRPr="00F752CF">
        <w:rPr>
          <w:lang w:val="en-IN"/>
        </w:rPr>
        <w:t>6</w:t>
      </w:r>
      <w:r w:rsidRPr="00F752CF">
        <w:rPr>
          <w:lang w:val="en-IN"/>
        </w:rPr>
        <w:t>:</w:t>
      </w:r>
      <w:r w:rsidR="00F752CF" w:rsidRPr="00F752CF">
        <w:rPr>
          <w:lang w:val="en-IN"/>
        </w:rPr>
        <w:t>01</w:t>
      </w:r>
      <w:r w:rsidRPr="00F752CF">
        <w:rPr>
          <w:lang w:val="en-IN"/>
        </w:rPr>
        <w:t xml:space="preserve"> – 06:</w:t>
      </w:r>
      <w:r w:rsidR="00F752CF" w:rsidRPr="00F752CF">
        <w:rPr>
          <w:lang w:val="en-IN"/>
        </w:rPr>
        <w:t>38</w:t>
      </w:r>
    </w:p>
    <w:p w14:paraId="209157D4" w14:textId="7F510760" w:rsidR="00D956B8" w:rsidRDefault="00D956B8" w:rsidP="00D956B8">
      <w:pPr>
        <w:pStyle w:val="Narration"/>
        <w:numPr>
          <w:ilvl w:val="1"/>
          <w:numId w:val="3"/>
        </w:numPr>
      </w:pPr>
      <w:r w:rsidRPr="00082774">
        <w:t xml:space="preserve">Pull the </w:t>
      </w:r>
      <w:proofErr w:type="spellStart"/>
      <w:r w:rsidRPr="00082774">
        <w:t>torsed</w:t>
      </w:r>
      <w:proofErr w:type="spellEnd"/>
      <w:r w:rsidRPr="00082774">
        <w:t xml:space="preserve"> testis into the scrotum</w:t>
      </w:r>
      <w:r w:rsidR="00F752CF">
        <w:t xml:space="preserve"> </w:t>
      </w:r>
      <w:r w:rsidR="00F7185C" w:rsidRPr="00F7185C">
        <w:t xml:space="preserve">and gently exert downward traction on the two ends of the suture </w:t>
      </w:r>
      <w:r w:rsidRPr="00082774">
        <w:rPr>
          <w:b/>
          <w:bCs/>
        </w:rPr>
        <w:t>[</w:t>
      </w:r>
      <w:r w:rsidR="00F752CF">
        <w:rPr>
          <w:b/>
          <w:bCs/>
        </w:rPr>
        <w:t>1</w:t>
      </w:r>
      <w:r w:rsidRPr="00082774">
        <w:rPr>
          <w:b/>
          <w:bCs/>
        </w:rPr>
        <w:t>]</w:t>
      </w:r>
      <w:r w:rsidR="00F7185C">
        <w:t>. Then</w:t>
      </w:r>
      <w:r w:rsidRPr="00082774">
        <w:t xml:space="preserve"> tie them firmly on the scrotal skin to anchor the testis </w:t>
      </w:r>
      <w:r w:rsidRPr="00082774">
        <w:rPr>
          <w:b/>
          <w:bCs/>
        </w:rPr>
        <w:t>[</w:t>
      </w:r>
      <w:r w:rsidR="00F752CF">
        <w:rPr>
          <w:b/>
          <w:bCs/>
        </w:rPr>
        <w:t>2</w:t>
      </w:r>
      <w:r w:rsidRPr="00082774">
        <w:rPr>
          <w:b/>
          <w:bCs/>
        </w:rPr>
        <w:t>]</w:t>
      </w:r>
      <w:r w:rsidRPr="00082774">
        <w:t>.</w:t>
      </w:r>
    </w:p>
    <w:p w14:paraId="02E31E23" w14:textId="3A914C4D" w:rsidR="00D956B8" w:rsidRPr="00F752CF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BE45CE">
        <w:rPr>
          <w:lang w:val="en-IN"/>
        </w:rPr>
        <w:t xml:space="preserve">FILE: MP4_A rat model of torsion of the </w:t>
      </w:r>
      <w:r w:rsidRPr="00F752CF">
        <w:rPr>
          <w:lang w:val="en-IN"/>
        </w:rPr>
        <w:t>testis 06:</w:t>
      </w:r>
      <w:r w:rsidR="00F752CF" w:rsidRPr="00F752CF">
        <w:rPr>
          <w:lang w:val="en-IN"/>
        </w:rPr>
        <w:t>38</w:t>
      </w:r>
      <w:r w:rsidRPr="00F752CF">
        <w:rPr>
          <w:lang w:val="en-IN"/>
        </w:rPr>
        <w:t xml:space="preserve"> – 0</w:t>
      </w:r>
      <w:r w:rsidR="00F752CF" w:rsidRPr="00F752CF">
        <w:rPr>
          <w:lang w:val="en-IN"/>
        </w:rPr>
        <w:t>7</w:t>
      </w:r>
      <w:r w:rsidRPr="00F752CF">
        <w:rPr>
          <w:lang w:val="en-IN"/>
        </w:rPr>
        <w:t>:</w:t>
      </w:r>
      <w:r w:rsidR="00F752CF" w:rsidRPr="00F752CF">
        <w:rPr>
          <w:lang w:val="en-IN"/>
        </w:rPr>
        <w:t>0</w:t>
      </w:r>
      <w:r w:rsidR="00F752CF">
        <w:rPr>
          <w:lang w:val="en-IN"/>
        </w:rPr>
        <w:t>2</w:t>
      </w:r>
    </w:p>
    <w:p w14:paraId="6B939D47" w14:textId="10A2FCA5" w:rsidR="00D956B8" w:rsidRPr="00F752CF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F752CF">
        <w:rPr>
          <w:lang w:val="en-IN"/>
        </w:rPr>
        <w:t>FILE: MP4_A rat model of torsion of the testis 07:0</w:t>
      </w:r>
      <w:r w:rsidR="00F752CF">
        <w:rPr>
          <w:lang w:val="en-IN"/>
        </w:rPr>
        <w:t>3</w:t>
      </w:r>
      <w:r w:rsidRPr="00F752CF">
        <w:rPr>
          <w:lang w:val="en-IN"/>
        </w:rPr>
        <w:t xml:space="preserve"> – 07:</w:t>
      </w:r>
      <w:r w:rsidR="00F752CF">
        <w:rPr>
          <w:lang w:val="en-IN"/>
        </w:rPr>
        <w:t>10</w:t>
      </w:r>
    </w:p>
    <w:p w14:paraId="1905A0DC" w14:textId="77777777" w:rsidR="00D956B8" w:rsidRDefault="00D956B8" w:rsidP="00D956B8">
      <w:pPr>
        <w:pStyle w:val="Narration"/>
        <w:numPr>
          <w:ilvl w:val="1"/>
          <w:numId w:val="3"/>
        </w:numPr>
      </w:pPr>
      <w:r w:rsidRPr="00082774">
        <w:t xml:space="preserve">Close the scrotal incision in both the sham-operated and torsion/detorsion groups using a continuous purse-string suture with chromic 2-0 </w:t>
      </w:r>
      <w:r w:rsidRPr="00082774">
        <w:rPr>
          <w:b/>
          <w:bCs/>
        </w:rPr>
        <w:t>[1]</w:t>
      </w:r>
      <w:r w:rsidRPr="00082774">
        <w:t>.</w:t>
      </w:r>
    </w:p>
    <w:p w14:paraId="07F8D957" w14:textId="6C07D47A" w:rsidR="00D956B8" w:rsidRPr="00BE45CE" w:rsidRDefault="00D956B8" w:rsidP="00D956B8">
      <w:pPr>
        <w:pStyle w:val="TemplateShot"/>
        <w:numPr>
          <w:ilvl w:val="2"/>
          <w:numId w:val="3"/>
        </w:numPr>
        <w:rPr>
          <w:lang w:val="en-GB"/>
        </w:rPr>
      </w:pPr>
      <w:r w:rsidRPr="00BE45CE">
        <w:rPr>
          <w:lang w:val="en-IN"/>
        </w:rPr>
        <w:t>FILE: MP4_A rat model of torsion of the testis 07:</w:t>
      </w:r>
      <w:r w:rsidR="00F752CF">
        <w:rPr>
          <w:lang w:val="en-IN"/>
        </w:rPr>
        <w:t>42</w:t>
      </w:r>
      <w:r w:rsidRPr="00BE45CE">
        <w:rPr>
          <w:lang w:val="en-IN"/>
        </w:rPr>
        <w:t xml:space="preserve"> –</w:t>
      </w:r>
      <w:r w:rsidR="00F752CF">
        <w:rPr>
          <w:lang w:val="en-IN"/>
        </w:rPr>
        <w:t>08:01, 08:50-08:55</w:t>
      </w:r>
      <w:r w:rsidRPr="00BE45CE">
        <w:rPr>
          <w:lang w:val="en-IN"/>
        </w:rPr>
        <w:t xml:space="preserve"> </w:t>
      </w:r>
    </w:p>
    <w:p w14:paraId="70B681AB" w14:textId="77777777" w:rsidR="00D956B8" w:rsidRPr="00B3509D" w:rsidRDefault="00D956B8" w:rsidP="00D956B8"/>
    <w:p w14:paraId="24C6B477" w14:textId="4A098789" w:rsidR="00125924" w:rsidRPr="00B07A3B" w:rsidRDefault="00125924" w:rsidP="00F752C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F5697D8" w14:textId="77777777" w:rsidR="003003A2" w:rsidRDefault="003003A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78EE0E5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6C1FEBB" w14:textId="77777777" w:rsidR="00FB409D" w:rsidRPr="00985FE6" w:rsidRDefault="00FB409D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E96267" w14:textId="7BC695B4" w:rsidR="00F752CF" w:rsidRDefault="00F752CF" w:rsidP="00F752CF">
      <w:pPr>
        <w:pStyle w:val="Narration"/>
        <w:numPr>
          <w:ilvl w:val="1"/>
          <w:numId w:val="3"/>
        </w:numPr>
      </w:pPr>
      <w:r w:rsidRPr="00E80D59">
        <w:t>Xanthine oxidase enzyme activity</w:t>
      </w:r>
      <w:r>
        <w:t xml:space="preserve"> and </w:t>
      </w:r>
      <w:r w:rsidRPr="00E80D59">
        <w:t xml:space="preserve">Malondialdehyde concentration was significantly higher in the torsion/detorsion group compared with the sham-operated group </w:t>
      </w:r>
      <w:r w:rsidRPr="00E80D59">
        <w:rPr>
          <w:b/>
        </w:rPr>
        <w:t>[1]</w:t>
      </w:r>
      <w:r w:rsidRPr="00E80D59">
        <w:t>.</w:t>
      </w:r>
      <w:r w:rsidRPr="00F752CF">
        <w:t xml:space="preserve"> </w:t>
      </w:r>
      <w:r w:rsidRPr="00E80D59">
        <w:t>Superoxide dismutase</w:t>
      </w:r>
      <w:r w:rsidRPr="00F752CF">
        <w:t xml:space="preserve"> </w:t>
      </w:r>
      <w:r>
        <w:t xml:space="preserve">and </w:t>
      </w:r>
      <w:r w:rsidRPr="00E80D59">
        <w:t xml:space="preserve">Catalase activity in testicular tissues was significantly reduced in the torsion/detorsion group compared to the sham-operated group </w:t>
      </w:r>
      <w:r w:rsidRPr="00E80D59">
        <w:rPr>
          <w:b/>
        </w:rPr>
        <w:t>[</w:t>
      </w:r>
      <w:r>
        <w:rPr>
          <w:b/>
        </w:rPr>
        <w:t>2</w:t>
      </w:r>
      <w:r w:rsidRPr="00E80D59">
        <w:rPr>
          <w:b/>
        </w:rPr>
        <w:t>]</w:t>
      </w:r>
      <w:r w:rsidRPr="00E80D59">
        <w:t>.</w:t>
      </w:r>
    </w:p>
    <w:p w14:paraId="1D70B93A" w14:textId="558C0342" w:rsidR="00F752CF" w:rsidRPr="00E80D59" w:rsidRDefault="00F752CF" w:rsidP="00F752CF">
      <w:pPr>
        <w:pStyle w:val="ShotDescription"/>
        <w:numPr>
          <w:ilvl w:val="2"/>
          <w:numId w:val="3"/>
        </w:numPr>
        <w:rPr>
          <w:lang w:val="en-IN"/>
        </w:rPr>
      </w:pPr>
      <w:r w:rsidRPr="00E80D59">
        <w:rPr>
          <w:lang w:val="en-IN"/>
        </w:rPr>
        <w:t>LAB MEDIA: Figure 1A</w:t>
      </w:r>
      <w:r>
        <w:rPr>
          <w:lang w:val="en-IN"/>
        </w:rPr>
        <w:t xml:space="preserve"> and 1 </w:t>
      </w:r>
      <w:proofErr w:type="gramStart"/>
      <w:r>
        <w:rPr>
          <w:lang w:val="en-IN"/>
        </w:rPr>
        <w:t xml:space="preserve">B </w:t>
      </w:r>
      <w:r w:rsidRPr="00E80D59">
        <w:rPr>
          <w:lang w:val="en-IN"/>
        </w:rPr>
        <w:t>.</w:t>
      </w:r>
      <w:proofErr w:type="gramEnd"/>
      <w:r w:rsidRPr="00E80D59">
        <w:rPr>
          <w:lang w:val="en-IN"/>
        </w:rPr>
        <w:t xml:space="preserve"> </w:t>
      </w:r>
      <w:r w:rsidR="00E95811" w:rsidRPr="00E95811">
        <w:rPr>
          <w:i/>
          <w:iCs/>
          <w:color w:val="0000FF"/>
          <w:lang w:val="en-IN"/>
        </w:rPr>
        <w:t>Video editor: Please highlight the red bar labelled "T/D" in both graphs</w:t>
      </w:r>
    </w:p>
    <w:p w14:paraId="47B56FA6" w14:textId="67F936CA" w:rsidR="00F752CF" w:rsidRPr="00E80D59" w:rsidRDefault="00F752CF" w:rsidP="00F752CF">
      <w:pPr>
        <w:pStyle w:val="ShotDescription"/>
        <w:numPr>
          <w:ilvl w:val="2"/>
          <w:numId w:val="3"/>
        </w:numPr>
        <w:rPr>
          <w:lang w:val="en-IN"/>
        </w:rPr>
      </w:pPr>
      <w:r w:rsidRPr="00E80D59">
        <w:rPr>
          <w:lang w:val="en-IN"/>
        </w:rPr>
        <w:t>LAB MEDIA: Figure 1C</w:t>
      </w:r>
      <w:r>
        <w:rPr>
          <w:lang w:val="en-IN"/>
        </w:rPr>
        <w:t xml:space="preserve"> and 1 D</w:t>
      </w:r>
      <w:r w:rsidRPr="00E80D59">
        <w:rPr>
          <w:lang w:val="en-IN"/>
        </w:rPr>
        <w:t xml:space="preserve">. </w:t>
      </w:r>
      <w:r w:rsidR="00E95811" w:rsidRPr="00E95811">
        <w:rPr>
          <w:i/>
          <w:iCs/>
          <w:color w:val="0000FF"/>
          <w:lang w:val="en-IN"/>
        </w:rPr>
        <w:t>Video editor: Please highlight the red bar labelled "T/D" in both graphs</w:t>
      </w:r>
    </w:p>
    <w:p w14:paraId="53468E29" w14:textId="5368F986" w:rsidR="00F752CF" w:rsidRDefault="00F752CF" w:rsidP="00F752CF">
      <w:pPr>
        <w:pStyle w:val="Narration"/>
        <w:numPr>
          <w:ilvl w:val="1"/>
          <w:numId w:val="3"/>
        </w:numPr>
      </w:pPr>
      <w:r w:rsidRPr="00E80D59">
        <w:t xml:space="preserve">Glutathione peroxidase activity was </w:t>
      </w:r>
      <w:r>
        <w:t xml:space="preserve">also </w:t>
      </w:r>
      <w:r w:rsidRPr="00E80D59">
        <w:t xml:space="preserve">significantly </w:t>
      </w:r>
      <w:r>
        <w:t>reduced</w:t>
      </w:r>
      <w:r w:rsidRPr="00E80D59">
        <w:t xml:space="preserve"> in the torsion/detorsion group compared with the sham-operated group </w:t>
      </w:r>
      <w:r w:rsidRPr="00E80D59">
        <w:rPr>
          <w:b/>
        </w:rPr>
        <w:t>[1]</w:t>
      </w:r>
      <w:r w:rsidRPr="00E80D59">
        <w:t>.</w:t>
      </w:r>
    </w:p>
    <w:p w14:paraId="54C8A3B8" w14:textId="433A4ACA" w:rsidR="00F752CF" w:rsidRPr="00E80D59" w:rsidRDefault="00F752CF" w:rsidP="00F752CF">
      <w:pPr>
        <w:pStyle w:val="ShotDescription"/>
        <w:numPr>
          <w:ilvl w:val="2"/>
          <w:numId w:val="3"/>
        </w:numPr>
        <w:rPr>
          <w:lang w:val="en-IN"/>
        </w:rPr>
      </w:pPr>
      <w:r w:rsidRPr="00E80D59">
        <w:rPr>
          <w:lang w:val="en-IN"/>
        </w:rPr>
        <w:t xml:space="preserve">LAB MEDIA: Figure 1E. </w:t>
      </w:r>
      <w:r w:rsidR="00E95811" w:rsidRPr="00E95811">
        <w:rPr>
          <w:i/>
          <w:iCs/>
          <w:color w:val="0000FF"/>
          <w:lang w:val="en-IN"/>
        </w:rPr>
        <w:t xml:space="preserve">Video editor: Please highlight the red bar labelled "T/D" </w:t>
      </w:r>
    </w:p>
    <w:p w14:paraId="303DA81B" w14:textId="73B6CBBB" w:rsidR="00F752CF" w:rsidRDefault="00F752CF" w:rsidP="00F752CF">
      <w:pPr>
        <w:pStyle w:val="Narration"/>
        <w:numPr>
          <w:ilvl w:val="1"/>
          <w:numId w:val="3"/>
        </w:numPr>
      </w:pPr>
      <w:r>
        <w:t xml:space="preserve">Further, </w:t>
      </w:r>
      <w:r w:rsidRPr="00E80D59">
        <w:t xml:space="preserve">Tumor necrosis factor alpha concentration </w:t>
      </w:r>
      <w:r>
        <w:t xml:space="preserve">and </w:t>
      </w:r>
      <w:r w:rsidRPr="00E80D59">
        <w:t xml:space="preserve">Myeloperoxidase activity was significantly elevated in testicular tissues of the torsion/detorsion group compared with the sham-operated group </w:t>
      </w:r>
      <w:r w:rsidRPr="00E80D59">
        <w:rPr>
          <w:b/>
        </w:rPr>
        <w:t>[1]</w:t>
      </w:r>
      <w:r w:rsidRPr="00E80D59">
        <w:t>.</w:t>
      </w:r>
    </w:p>
    <w:p w14:paraId="4866DA9E" w14:textId="3B25F90D" w:rsidR="00F752CF" w:rsidRPr="00E80D59" w:rsidRDefault="00F752CF" w:rsidP="00F752CF">
      <w:pPr>
        <w:pStyle w:val="ShotDescription"/>
        <w:numPr>
          <w:ilvl w:val="2"/>
          <w:numId w:val="3"/>
        </w:numPr>
        <w:rPr>
          <w:lang w:val="en-IN"/>
        </w:rPr>
      </w:pPr>
      <w:r w:rsidRPr="00E80D59">
        <w:rPr>
          <w:lang w:val="en-IN"/>
        </w:rPr>
        <w:t>LAB MEDIA: Figure 2A</w:t>
      </w:r>
      <w:r>
        <w:rPr>
          <w:lang w:val="en-IN"/>
        </w:rPr>
        <w:t xml:space="preserve"> and 2 B</w:t>
      </w:r>
      <w:r w:rsidRPr="00E80D59">
        <w:rPr>
          <w:lang w:val="en-IN"/>
        </w:rPr>
        <w:t xml:space="preserve">. </w:t>
      </w:r>
      <w:r w:rsidRPr="00E95811">
        <w:rPr>
          <w:i/>
          <w:iCs/>
          <w:color w:val="0000FF"/>
          <w:lang w:val="en-IN"/>
        </w:rPr>
        <w:t xml:space="preserve">Video editor: </w:t>
      </w:r>
      <w:r w:rsidR="00E95811" w:rsidRPr="00E95811">
        <w:rPr>
          <w:i/>
          <w:iCs/>
          <w:color w:val="0000FF"/>
          <w:lang w:val="en-IN"/>
        </w:rPr>
        <w:t>Please h</w:t>
      </w:r>
      <w:r w:rsidRPr="00E95811">
        <w:rPr>
          <w:i/>
          <w:iCs/>
          <w:color w:val="0000FF"/>
          <w:lang w:val="en-IN"/>
        </w:rPr>
        <w:t>ighlight the red bar labelled "T/D"</w:t>
      </w:r>
      <w:r w:rsidR="00E95811" w:rsidRPr="00E95811">
        <w:rPr>
          <w:i/>
          <w:iCs/>
          <w:color w:val="0000FF"/>
          <w:lang w:val="en-IN"/>
        </w:rPr>
        <w:t xml:space="preserve"> in both graphs</w:t>
      </w:r>
    </w:p>
    <w:p w14:paraId="0BF3FC58" w14:textId="77777777" w:rsidR="00F752CF" w:rsidRDefault="00F752CF" w:rsidP="00F752CF">
      <w:pPr>
        <w:pStyle w:val="Narration"/>
        <w:numPr>
          <w:ilvl w:val="1"/>
          <w:numId w:val="3"/>
        </w:numPr>
      </w:pPr>
      <w:r w:rsidRPr="00E80D59">
        <w:t xml:space="preserve">Torsion/detorsion caused distortion of testicular histoarchitecture including degeneration of seminiferous tubules, germ cell loss, and interstitial fibrosis </w:t>
      </w:r>
      <w:r w:rsidRPr="00E80D59">
        <w:rPr>
          <w:b/>
        </w:rPr>
        <w:t>[1]</w:t>
      </w:r>
      <w:r w:rsidRPr="00E80D59">
        <w:t xml:space="preserve">, while the sham-operated group maintained normal histological features </w:t>
      </w:r>
      <w:r w:rsidRPr="00E80D59">
        <w:rPr>
          <w:b/>
        </w:rPr>
        <w:t>[2]</w:t>
      </w:r>
      <w:r w:rsidRPr="00E80D59">
        <w:t>.</w:t>
      </w:r>
    </w:p>
    <w:p w14:paraId="2A246D7F" w14:textId="74EB477F" w:rsidR="00F752CF" w:rsidRDefault="00F752CF" w:rsidP="00F752CF">
      <w:pPr>
        <w:pStyle w:val="ShotDescription"/>
        <w:numPr>
          <w:ilvl w:val="2"/>
          <w:numId w:val="3"/>
        </w:numPr>
        <w:rPr>
          <w:lang w:val="en-IN"/>
        </w:rPr>
      </w:pPr>
      <w:r w:rsidRPr="00E80D59">
        <w:rPr>
          <w:lang w:val="en-IN"/>
        </w:rPr>
        <w:t xml:space="preserve">LAB MEDIA: Figure 3C and 3D. </w:t>
      </w:r>
      <w:r w:rsidRPr="00E95811">
        <w:rPr>
          <w:i/>
          <w:iCs/>
          <w:color w:val="0000FF"/>
          <w:lang w:val="en-IN"/>
        </w:rPr>
        <w:t xml:space="preserve">Video editor: Highlight areas in both images </w:t>
      </w:r>
      <w:r w:rsidR="00E95811" w:rsidRPr="00E95811">
        <w:rPr>
          <w:i/>
          <w:iCs/>
          <w:color w:val="0000FF"/>
          <w:lang w:val="en-IN"/>
        </w:rPr>
        <w:t>pointed at by the arrows</w:t>
      </w:r>
    </w:p>
    <w:p w14:paraId="52897D73" w14:textId="5AF8E00C" w:rsidR="00F752CF" w:rsidRPr="00E80D59" w:rsidRDefault="00F752CF" w:rsidP="00F752CF">
      <w:pPr>
        <w:pStyle w:val="ShotDescription"/>
        <w:numPr>
          <w:ilvl w:val="2"/>
          <w:numId w:val="3"/>
        </w:numPr>
        <w:rPr>
          <w:lang w:val="en-IN"/>
        </w:rPr>
      </w:pPr>
      <w:r w:rsidRPr="00E80D59">
        <w:rPr>
          <w:lang w:val="en-IN"/>
        </w:rPr>
        <w:t xml:space="preserve">LAB MEDIA: Figure 3A and 3B. </w:t>
      </w:r>
      <w:r w:rsidR="00E95811" w:rsidRPr="00E95811">
        <w:rPr>
          <w:i/>
          <w:iCs/>
          <w:color w:val="0000FF"/>
          <w:lang w:val="en-IN"/>
        </w:rPr>
        <w:t>Video editor: Highlight areas in both images pointed at by the arrows</w:t>
      </w:r>
    </w:p>
    <w:p w14:paraId="7F9E7639" w14:textId="77777777" w:rsidR="00F752CF" w:rsidRDefault="00F752CF" w:rsidP="00F752CF">
      <w:pPr>
        <w:pStyle w:val="Narration"/>
        <w:numPr>
          <w:ilvl w:val="1"/>
          <w:numId w:val="3"/>
        </w:numPr>
      </w:pPr>
      <w:r w:rsidRPr="00E80D59">
        <w:t xml:space="preserve">Expression of caspase 3 was markedly increased in testicular tissues of the torsion/detorsion group, indicating enhanced apoptotic activity </w:t>
      </w:r>
      <w:r w:rsidRPr="00E80D59">
        <w:rPr>
          <w:b/>
        </w:rPr>
        <w:t>[1]</w:t>
      </w:r>
      <w:r w:rsidRPr="00E80D59">
        <w:t>.</w:t>
      </w:r>
    </w:p>
    <w:p w14:paraId="7D2A538D" w14:textId="00E1499F" w:rsidR="00F752CF" w:rsidRDefault="00F752CF" w:rsidP="00F752CF">
      <w:pPr>
        <w:pStyle w:val="ShotDescription"/>
        <w:numPr>
          <w:ilvl w:val="2"/>
          <w:numId w:val="3"/>
        </w:numPr>
        <w:rPr>
          <w:lang w:val="en-IN"/>
        </w:rPr>
      </w:pPr>
      <w:r w:rsidRPr="00E80D59">
        <w:rPr>
          <w:lang w:val="en-IN"/>
        </w:rPr>
        <w:t xml:space="preserve">LAB MEDIA: Figure </w:t>
      </w:r>
      <w:r>
        <w:rPr>
          <w:lang w:val="en-IN"/>
        </w:rPr>
        <w:t>4</w:t>
      </w:r>
      <w:r w:rsidRPr="00E80D59">
        <w:rPr>
          <w:lang w:val="en-IN"/>
        </w:rPr>
        <w:t xml:space="preserve">. </w:t>
      </w:r>
      <w:r w:rsidRPr="00E95811">
        <w:rPr>
          <w:i/>
          <w:iCs/>
          <w:color w:val="0000FF"/>
          <w:lang w:val="en-IN"/>
        </w:rPr>
        <w:t xml:space="preserve">Video editor: </w:t>
      </w:r>
      <w:r w:rsidR="00E95811" w:rsidRPr="00E95811">
        <w:rPr>
          <w:i/>
          <w:iCs/>
          <w:color w:val="0000FF"/>
          <w:lang w:val="en-IN"/>
        </w:rPr>
        <w:t>Please h</w:t>
      </w:r>
      <w:r w:rsidRPr="00E95811">
        <w:rPr>
          <w:i/>
          <w:iCs/>
          <w:color w:val="0000FF"/>
          <w:lang w:val="en-IN"/>
        </w:rPr>
        <w:t>ighlight the right panel labelled “T/D”</w:t>
      </w:r>
      <w:r w:rsidRPr="00E80D59">
        <w:rPr>
          <w:lang w:val="en-IN"/>
        </w:rPr>
        <w:t xml:space="preserve"> </w:t>
      </w:r>
      <w:r w:rsidR="00E95811">
        <w:rPr>
          <w:lang w:val="en-IN"/>
        </w:rPr>
        <w:br/>
      </w:r>
    </w:p>
    <w:p w14:paraId="7A0DCDCA" w14:textId="77777777" w:rsidR="00F752CF" w:rsidRPr="00BE45CE" w:rsidRDefault="00F752CF" w:rsidP="00F752CF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sectPr w:rsidR="001E0433" w:rsidRPr="00B07A3B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8D142F" w14:textId="77777777" w:rsidR="00FA2033" w:rsidRDefault="00FA2033">
      <w:r>
        <w:separator/>
      </w:r>
    </w:p>
    <w:p w14:paraId="1F4C33B5" w14:textId="77777777" w:rsidR="00FA2033" w:rsidRDefault="00FA2033"/>
  </w:endnote>
  <w:endnote w:type="continuationSeparator" w:id="0">
    <w:p w14:paraId="4306FEDB" w14:textId="77777777" w:rsidR="00FA2033" w:rsidRDefault="00FA2033">
      <w:r>
        <w:continuationSeparator/>
      </w:r>
    </w:p>
    <w:p w14:paraId="7E6BF55E" w14:textId="77777777" w:rsidR="00FA2033" w:rsidRDefault="00FA20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5B04E6" w:rsidRDefault="005B04E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5B04E6" w:rsidRDefault="005B04E6" w:rsidP="001E230F">
    <w:pPr>
      <w:pStyle w:val="Footer"/>
      <w:ind w:right="360"/>
    </w:pPr>
  </w:p>
  <w:p w14:paraId="1151463A" w14:textId="77777777" w:rsidR="005B04E6" w:rsidRDefault="005B04E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BDD6C03" w:rsidR="005B04E6" w:rsidRPr="00790E8C" w:rsidRDefault="005B04E6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655191">
      <w:rPr>
        <w:rFonts w:cstheme="minorHAnsi"/>
        <w:noProof/>
        <w:lang w:val="en-US"/>
      </w:rPr>
      <w:t>2025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55191">
      <w:rPr>
        <w:rFonts w:cstheme="minorHAnsi"/>
      </w:rPr>
      <w:t xml:space="preserve"> November 27, </w:t>
    </w:r>
    <w:proofErr w:type="gramStart"/>
    <w:r w:rsidR="00655191">
      <w:rPr>
        <w:rFonts w:cstheme="minorHAnsi"/>
      </w:rPr>
      <w:t>2025</w:t>
    </w:r>
    <w:proofErr w:type="gramEnd"/>
    <w:r w:rsidRPr="000E236A">
      <w:rPr>
        <w:rFonts w:cstheme="minorHAnsi"/>
      </w:rPr>
      <w:tab/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B37CD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B37CD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01FC16" w14:textId="77777777" w:rsidR="00FA2033" w:rsidRDefault="00FA2033">
      <w:r>
        <w:separator/>
      </w:r>
    </w:p>
    <w:p w14:paraId="6930BB58" w14:textId="77777777" w:rsidR="00FA2033" w:rsidRDefault="00FA2033"/>
  </w:footnote>
  <w:footnote w:type="continuationSeparator" w:id="0">
    <w:p w14:paraId="6C33F639" w14:textId="77777777" w:rsidR="00FA2033" w:rsidRDefault="00FA2033">
      <w:r>
        <w:continuationSeparator/>
      </w:r>
    </w:p>
    <w:p w14:paraId="2079E684" w14:textId="77777777" w:rsidR="00FA2033" w:rsidRDefault="00FA20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D0EFD59" w:rsidR="005B04E6" w:rsidRPr="006D3AC7" w:rsidRDefault="005B04E6" w:rsidP="0065519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55191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5519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5B04E6" w:rsidRDefault="005B04E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ShotDescription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1AAEFF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643892">
    <w:abstractNumId w:val="31"/>
  </w:num>
  <w:num w:numId="2" w16cid:durableId="164824409">
    <w:abstractNumId w:val="33"/>
  </w:num>
  <w:num w:numId="3" w16cid:durableId="203906735">
    <w:abstractNumId w:val="32"/>
  </w:num>
  <w:num w:numId="4" w16cid:durableId="838235763">
    <w:abstractNumId w:val="25"/>
  </w:num>
  <w:num w:numId="5" w16cid:durableId="742152">
    <w:abstractNumId w:val="13"/>
  </w:num>
  <w:num w:numId="6" w16cid:durableId="422721736">
    <w:abstractNumId w:val="28"/>
  </w:num>
  <w:num w:numId="7" w16cid:durableId="281962577">
    <w:abstractNumId w:val="35"/>
  </w:num>
  <w:num w:numId="8" w16cid:durableId="649753495">
    <w:abstractNumId w:val="11"/>
  </w:num>
  <w:num w:numId="9" w16cid:durableId="1266228991">
    <w:abstractNumId w:val="16"/>
  </w:num>
  <w:num w:numId="10" w16cid:durableId="159200182">
    <w:abstractNumId w:val="22"/>
  </w:num>
  <w:num w:numId="11" w16cid:durableId="194114108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174944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1205887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27384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4126000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4006370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6590919">
    <w:abstractNumId w:val="30"/>
  </w:num>
  <w:num w:numId="18" w16cid:durableId="1417825835">
    <w:abstractNumId w:val="26"/>
  </w:num>
  <w:num w:numId="19" w16cid:durableId="1369454393">
    <w:abstractNumId w:val="24"/>
  </w:num>
  <w:num w:numId="20" w16cid:durableId="2052605265">
    <w:abstractNumId w:val="18"/>
  </w:num>
  <w:num w:numId="21" w16cid:durableId="502430757">
    <w:abstractNumId w:val="17"/>
  </w:num>
  <w:num w:numId="22" w16cid:durableId="498467231">
    <w:abstractNumId w:val="10"/>
  </w:num>
  <w:num w:numId="23" w16cid:durableId="1194612602">
    <w:abstractNumId w:val="15"/>
  </w:num>
  <w:num w:numId="24" w16cid:durableId="1757900153">
    <w:abstractNumId w:val="29"/>
  </w:num>
  <w:num w:numId="25" w16cid:durableId="234514001">
    <w:abstractNumId w:val="12"/>
  </w:num>
  <w:num w:numId="26" w16cid:durableId="1484391292">
    <w:abstractNumId w:val="23"/>
  </w:num>
  <w:num w:numId="27" w16cid:durableId="712000475">
    <w:abstractNumId w:val="20"/>
  </w:num>
  <w:num w:numId="28" w16cid:durableId="1496267172">
    <w:abstractNumId w:val="9"/>
  </w:num>
  <w:num w:numId="29" w16cid:durableId="499396931">
    <w:abstractNumId w:val="7"/>
  </w:num>
  <w:num w:numId="30" w16cid:durableId="898899314">
    <w:abstractNumId w:val="6"/>
  </w:num>
  <w:num w:numId="31" w16cid:durableId="881748592">
    <w:abstractNumId w:val="5"/>
  </w:num>
  <w:num w:numId="32" w16cid:durableId="89131270">
    <w:abstractNumId w:val="4"/>
  </w:num>
  <w:num w:numId="33" w16cid:durableId="1592465244">
    <w:abstractNumId w:val="8"/>
  </w:num>
  <w:num w:numId="34" w16cid:durableId="1531996357">
    <w:abstractNumId w:val="3"/>
  </w:num>
  <w:num w:numId="35" w16cid:durableId="1854955">
    <w:abstractNumId w:val="2"/>
  </w:num>
  <w:num w:numId="36" w16cid:durableId="914784102">
    <w:abstractNumId w:val="1"/>
  </w:num>
  <w:num w:numId="37" w16cid:durableId="1616867307">
    <w:abstractNumId w:val="0"/>
  </w:num>
  <w:num w:numId="38" w16cid:durableId="1272591342">
    <w:abstractNumId w:val="14"/>
  </w:num>
  <w:num w:numId="39" w16cid:durableId="295066951">
    <w:abstractNumId w:val="34"/>
  </w:num>
  <w:num w:numId="40" w16cid:durableId="575825784">
    <w:abstractNumId w:val="19"/>
  </w:num>
  <w:num w:numId="41" w16cid:durableId="2017295168">
    <w:abstractNumId w:val="21"/>
  </w:num>
  <w:num w:numId="42" w16cid:durableId="256208573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601F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22A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2F64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03A2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1534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04E6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191"/>
    <w:rsid w:val="006556DE"/>
    <w:rsid w:val="006565A0"/>
    <w:rsid w:val="006579DD"/>
    <w:rsid w:val="00660315"/>
    <w:rsid w:val="0066127A"/>
    <w:rsid w:val="006617AB"/>
    <w:rsid w:val="00663E85"/>
    <w:rsid w:val="00664850"/>
    <w:rsid w:val="00665E77"/>
    <w:rsid w:val="0067274F"/>
    <w:rsid w:val="006801B1"/>
    <w:rsid w:val="00682FD4"/>
    <w:rsid w:val="0069665E"/>
    <w:rsid w:val="006A0250"/>
    <w:rsid w:val="006A14A2"/>
    <w:rsid w:val="006A21CB"/>
    <w:rsid w:val="006A6324"/>
    <w:rsid w:val="006B24B6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92C0E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E7A75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B1A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129C"/>
    <w:rsid w:val="009A2C33"/>
    <w:rsid w:val="009A3CBD"/>
    <w:rsid w:val="009B2183"/>
    <w:rsid w:val="009B3807"/>
    <w:rsid w:val="009B4EE3"/>
    <w:rsid w:val="009C041E"/>
    <w:rsid w:val="009C0B42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37CDD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1F26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6B8"/>
    <w:rsid w:val="00D95C4C"/>
    <w:rsid w:val="00DA117F"/>
    <w:rsid w:val="00DA17FB"/>
    <w:rsid w:val="00DB16A4"/>
    <w:rsid w:val="00DB7EBA"/>
    <w:rsid w:val="00DC058D"/>
    <w:rsid w:val="00DC099B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653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95811"/>
    <w:rsid w:val="00EA15F6"/>
    <w:rsid w:val="00EA20E5"/>
    <w:rsid w:val="00EA2756"/>
    <w:rsid w:val="00EA4B94"/>
    <w:rsid w:val="00EA60D4"/>
    <w:rsid w:val="00EC098C"/>
    <w:rsid w:val="00EC0ACD"/>
    <w:rsid w:val="00EC1615"/>
    <w:rsid w:val="00EC3C46"/>
    <w:rsid w:val="00EC69FF"/>
    <w:rsid w:val="00ED00F1"/>
    <w:rsid w:val="00ED23F4"/>
    <w:rsid w:val="00ED592D"/>
    <w:rsid w:val="00EE00CF"/>
    <w:rsid w:val="00EE1E2F"/>
    <w:rsid w:val="00EE3138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185C"/>
    <w:rsid w:val="00F728FB"/>
    <w:rsid w:val="00F752CF"/>
    <w:rsid w:val="00F7663A"/>
    <w:rsid w:val="00F76A1C"/>
    <w:rsid w:val="00F80FD0"/>
    <w:rsid w:val="00F83448"/>
    <w:rsid w:val="00F8345C"/>
    <w:rsid w:val="00F95E8D"/>
    <w:rsid w:val="00FA1A9D"/>
    <w:rsid w:val="00FA2033"/>
    <w:rsid w:val="00FA532D"/>
    <w:rsid w:val="00FA7A79"/>
    <w:rsid w:val="00FA7D51"/>
    <w:rsid w:val="00FB409D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956B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956B8"/>
    <w:rPr>
      <w:rFonts w:ascii="Calibri" w:hAnsi="Calibri" w:cs="Calibri"/>
      <w:iCs w:val="0"/>
      <w:color w:val="7030A0"/>
      <w:lang w:val="en-GB"/>
    </w:rPr>
  </w:style>
  <w:style w:type="paragraph" w:customStyle="1" w:styleId="TemplateNarration">
    <w:name w:val="Template Narration"/>
    <w:basedOn w:val="ListParagraph"/>
    <w:rsid w:val="00D956B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link w:val="TemplateShotChar"/>
    <w:qFormat/>
    <w:rsid w:val="00D956B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TemplateShotChar">
    <w:name w:val="Template Shot Char"/>
    <w:basedOn w:val="DefaultParagraphFont"/>
    <w:link w:val="TemplateShot"/>
    <w:rsid w:val="00D956B8"/>
    <w:rPr>
      <w:rFonts w:ascii="Calibri" w:hAnsi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F752CF"/>
    <w:pPr>
      <w:numPr>
        <w:ilvl w:val="2"/>
        <w:numId w:val="1"/>
      </w:numPr>
      <w:ind w:left="1627" w:hanging="720"/>
    </w:pPr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752CF"/>
    <w:rPr>
      <w:rFonts w:ascii="Calibri" w:hAnsi="Calibri" w:cs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oafolabi59@lautech.edu.ng" TargetMode="External"/><Relationship Id="rId13" Type="http://schemas.openxmlformats.org/officeDocument/2006/relationships/hyperlink" Target="mailto:babatunde.alabi@bowen.edu.ng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90253" TargetMode="External"/><Relationship Id="rId12" Type="http://schemas.openxmlformats.org/officeDocument/2006/relationships/hyperlink" Target="mailto:osoyekunle52@lautech.edu.n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jikerichard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10" Type="http://schemas.openxmlformats.org/officeDocument/2006/relationships/hyperlink" Target="mailto:odesanyajo@abuad.edu.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oafolabi59@lautech.edu.ng" TargetMode="External"/><Relationship Id="rId14" Type="http://schemas.openxmlformats.org/officeDocument/2006/relationships/hyperlink" Target="mailto:reakhigbe@lautech.edu.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7</Pages>
  <Words>1456</Words>
  <Characters>830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7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8</cp:revision>
  <dcterms:created xsi:type="dcterms:W3CDTF">2023-06-29T06:34:00Z</dcterms:created>
  <dcterms:modified xsi:type="dcterms:W3CDTF">2025-11-27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